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1F38" w:rsidRPr="00D8043B" w:rsidRDefault="00D81C6F" w:rsidP="00D8043B">
      <w:pPr>
        <w:spacing w:before="100"/>
        <w:jc w:val="center"/>
        <w:rPr>
          <w:rFonts w:ascii="Gill Sans MT" w:eastAsiaTheme="minorEastAsia" w:hAnsi="Gill Sans MT"/>
          <w:color w:val="00003E"/>
          <w:sz w:val="24"/>
          <w:szCs w:val="24"/>
        </w:rPr>
      </w:pPr>
      <w:r>
        <w:rPr>
          <w:rFonts w:ascii="Gill Sans MT" w:eastAsiaTheme="minorEastAsia" w:hAnsi="Gill Sans MT"/>
          <w:color w:val="00003E"/>
          <w:sz w:val="24"/>
          <w:szCs w:val="24"/>
        </w:rPr>
        <w:t>CROSS THE IMPACT</w:t>
      </w:r>
    </w:p>
    <w:p w:rsidR="00DE1F38" w:rsidRPr="00D8043B" w:rsidRDefault="00DE1F38" w:rsidP="00D8043B">
      <w:pPr>
        <w:spacing w:before="100"/>
        <w:jc w:val="center"/>
        <w:rPr>
          <w:rFonts w:ascii="Gill Sans MT" w:eastAsiaTheme="minorEastAsia" w:hAnsi="Gill Sans MT"/>
          <w:color w:val="00003E"/>
          <w:sz w:val="24"/>
          <w:szCs w:val="24"/>
        </w:rPr>
      </w:pPr>
      <w:r w:rsidRPr="00D8043B">
        <w:rPr>
          <w:rFonts w:ascii="Gill Sans MT" w:eastAsiaTheme="minorEastAsia" w:hAnsi="Gill Sans MT"/>
          <w:color w:val="00003E"/>
          <w:sz w:val="24"/>
          <w:szCs w:val="24"/>
        </w:rPr>
        <w:t>Lazio Open Innovation Centre (LOIC) - Spazio Attivo Zagarolo</w:t>
      </w:r>
    </w:p>
    <w:p w:rsidR="00DE1F38" w:rsidRPr="00686B57" w:rsidRDefault="00DE1F38" w:rsidP="00686B57">
      <w:pPr>
        <w:spacing w:before="100"/>
        <w:jc w:val="center"/>
        <w:rPr>
          <w:rFonts w:ascii="Gill Sans MT" w:eastAsiaTheme="minorEastAsia" w:hAnsi="Gill Sans MT"/>
          <w:color w:val="00003E"/>
          <w:sz w:val="24"/>
          <w:szCs w:val="24"/>
        </w:rPr>
      </w:pPr>
      <w:r w:rsidRPr="00D8043B">
        <w:rPr>
          <w:rFonts w:ascii="Gill Sans MT" w:eastAsiaTheme="minorEastAsia" w:hAnsi="Gill Sans MT"/>
          <w:color w:val="00003E"/>
          <w:sz w:val="24"/>
          <w:szCs w:val="24"/>
        </w:rPr>
        <w:t xml:space="preserve">Modulo </w:t>
      </w:r>
      <w:r w:rsidR="005A68CA" w:rsidRPr="00D8043B">
        <w:rPr>
          <w:rFonts w:ascii="Gill Sans MT" w:eastAsiaTheme="minorEastAsia" w:hAnsi="Gill Sans MT"/>
          <w:color w:val="00003E"/>
          <w:sz w:val="24"/>
          <w:szCs w:val="24"/>
        </w:rPr>
        <w:t xml:space="preserve">B - </w:t>
      </w:r>
      <w:r w:rsidRPr="00D8043B">
        <w:rPr>
          <w:rFonts w:ascii="Gill Sans MT" w:eastAsiaTheme="minorEastAsia" w:hAnsi="Gill Sans MT"/>
          <w:color w:val="00003E"/>
          <w:sz w:val="24"/>
          <w:szCs w:val="24"/>
        </w:rPr>
        <w:t>domanda di partecipazione</w:t>
      </w:r>
    </w:p>
    <w:p w:rsidR="00C1700B" w:rsidRDefault="00C1700B" w:rsidP="00C1700B">
      <w:r w:rsidRPr="00DE1F38">
        <w:t xml:space="preserve">Da completare </w:t>
      </w:r>
      <w:r w:rsidR="00DE1F38" w:rsidRPr="00DE1F38">
        <w:t xml:space="preserve">a firma del </w:t>
      </w:r>
      <w:r w:rsidR="003B4813">
        <w:t>proponente e responsabile del percorso</w:t>
      </w:r>
      <w:r w:rsidRPr="00DE1F38">
        <w:t>:</w:t>
      </w:r>
    </w:p>
    <w:p w:rsidR="00C1700B" w:rsidRPr="00E17A76" w:rsidRDefault="003B4813" w:rsidP="00E17A76">
      <w:pPr>
        <w:pStyle w:val="Paragrafoelenco"/>
        <w:numPr>
          <w:ilvl w:val="0"/>
          <w:numId w:val="1"/>
        </w:numPr>
        <w:rPr>
          <w:b/>
        </w:rPr>
      </w:pPr>
      <w:r>
        <w:rPr>
          <w:b/>
        </w:rPr>
        <w:t>Descrizione del</w:t>
      </w:r>
      <w:r w:rsidR="00686B57">
        <w:rPr>
          <w:b/>
        </w:rPr>
        <w:t>l’idea progettuale</w:t>
      </w:r>
    </w:p>
    <w:tbl>
      <w:tblPr>
        <w:tblStyle w:val="Grigliatabella"/>
        <w:tblW w:w="9865" w:type="dxa"/>
        <w:tblLook w:val="04A0" w:firstRow="1" w:lastRow="0" w:firstColumn="1" w:lastColumn="0" w:noHBand="0" w:noVBand="1"/>
      </w:tblPr>
      <w:tblGrid>
        <w:gridCol w:w="1951"/>
        <w:gridCol w:w="7914"/>
      </w:tblGrid>
      <w:tr w:rsidR="00686B57" w:rsidTr="002230EC">
        <w:trPr>
          <w:trHeight w:val="90"/>
        </w:trPr>
        <w:tc>
          <w:tcPr>
            <w:tcW w:w="1951" w:type="dxa"/>
          </w:tcPr>
          <w:p w:rsidR="00686B57" w:rsidRPr="00686B57" w:rsidRDefault="00686B57" w:rsidP="00C1700B">
            <w:pPr>
              <w:rPr>
                <w:b/>
              </w:rPr>
            </w:pPr>
            <w:r>
              <w:rPr>
                <w:b/>
              </w:rPr>
              <w:t>Cosa volete fare (obiettivo del team di progetto)</w:t>
            </w:r>
          </w:p>
        </w:tc>
        <w:tc>
          <w:tcPr>
            <w:tcW w:w="7914" w:type="dxa"/>
          </w:tcPr>
          <w:p w:rsidR="00686B57" w:rsidRPr="00686B57" w:rsidRDefault="00686B57" w:rsidP="00C1700B">
            <w:pPr>
              <w:rPr>
                <w:b/>
              </w:rPr>
            </w:pPr>
          </w:p>
        </w:tc>
      </w:tr>
      <w:tr w:rsidR="00686B57" w:rsidTr="003A0B6B">
        <w:trPr>
          <w:trHeight w:val="90"/>
        </w:trPr>
        <w:tc>
          <w:tcPr>
            <w:tcW w:w="1951" w:type="dxa"/>
          </w:tcPr>
          <w:p w:rsidR="00686B57" w:rsidRPr="00686B57" w:rsidRDefault="00686B57" w:rsidP="00C1700B">
            <w:pPr>
              <w:rPr>
                <w:b/>
              </w:rPr>
            </w:pPr>
            <w:r>
              <w:rPr>
                <w:b/>
              </w:rPr>
              <w:t>Dove lo volete fare</w:t>
            </w:r>
          </w:p>
        </w:tc>
        <w:tc>
          <w:tcPr>
            <w:tcW w:w="7914" w:type="dxa"/>
          </w:tcPr>
          <w:p w:rsidR="00686B57" w:rsidRDefault="00686B57" w:rsidP="00C1700B"/>
        </w:tc>
      </w:tr>
      <w:tr w:rsidR="00686B57" w:rsidTr="008C11AD">
        <w:trPr>
          <w:trHeight w:val="90"/>
        </w:trPr>
        <w:tc>
          <w:tcPr>
            <w:tcW w:w="1951" w:type="dxa"/>
          </w:tcPr>
          <w:p w:rsidR="00686B57" w:rsidRDefault="00686B57" w:rsidP="00C1700B">
            <w:r w:rsidRPr="00686B57">
              <w:rPr>
                <w:b/>
              </w:rPr>
              <w:t xml:space="preserve">Chi </w:t>
            </w:r>
            <w:r>
              <w:rPr>
                <w:b/>
              </w:rPr>
              <w:t>sono i vostri beneficiari</w:t>
            </w:r>
          </w:p>
        </w:tc>
        <w:tc>
          <w:tcPr>
            <w:tcW w:w="7914" w:type="dxa"/>
          </w:tcPr>
          <w:p w:rsidR="00686B57" w:rsidRDefault="00686B57" w:rsidP="00C1700B"/>
        </w:tc>
      </w:tr>
      <w:tr w:rsidR="00686B57" w:rsidTr="00643C80">
        <w:trPr>
          <w:trHeight w:val="90"/>
        </w:trPr>
        <w:tc>
          <w:tcPr>
            <w:tcW w:w="1951" w:type="dxa"/>
          </w:tcPr>
          <w:p w:rsidR="00686B57" w:rsidRDefault="00686B57" w:rsidP="00C1700B">
            <w:r w:rsidRPr="00686B57">
              <w:rPr>
                <w:b/>
              </w:rPr>
              <w:t xml:space="preserve">Chi </w:t>
            </w:r>
            <w:r>
              <w:rPr>
                <w:b/>
              </w:rPr>
              <w:t>sono i vostri possibili partner territoriali e non</w:t>
            </w:r>
          </w:p>
        </w:tc>
        <w:tc>
          <w:tcPr>
            <w:tcW w:w="7914" w:type="dxa"/>
          </w:tcPr>
          <w:p w:rsidR="00686B57" w:rsidRDefault="00686B57" w:rsidP="00C1700B"/>
        </w:tc>
      </w:tr>
      <w:tr w:rsidR="00686B57" w:rsidTr="00CD6BFD">
        <w:trPr>
          <w:trHeight w:val="90"/>
        </w:trPr>
        <w:tc>
          <w:tcPr>
            <w:tcW w:w="1951" w:type="dxa"/>
          </w:tcPr>
          <w:p w:rsidR="00686B57" w:rsidRPr="00686B57" w:rsidRDefault="00686B57" w:rsidP="00C1700B">
            <w:pPr>
              <w:rPr>
                <w:b/>
              </w:rPr>
            </w:pPr>
            <w:r w:rsidRPr="00686B57">
              <w:rPr>
                <w:b/>
              </w:rPr>
              <w:t>Perché lo volete fare</w:t>
            </w:r>
          </w:p>
        </w:tc>
        <w:tc>
          <w:tcPr>
            <w:tcW w:w="7914" w:type="dxa"/>
          </w:tcPr>
          <w:p w:rsidR="00686B57" w:rsidRDefault="00686B57" w:rsidP="00C1700B"/>
        </w:tc>
      </w:tr>
    </w:tbl>
    <w:p w:rsidR="00C1700B" w:rsidRDefault="00C1700B" w:rsidP="00C1700B"/>
    <w:p w:rsidR="00886276" w:rsidRPr="00886276" w:rsidRDefault="00886276" w:rsidP="00886276">
      <w:pPr>
        <w:pStyle w:val="Paragrafoelenco"/>
        <w:numPr>
          <w:ilvl w:val="0"/>
          <w:numId w:val="1"/>
        </w:numPr>
        <w:rPr>
          <w:b/>
        </w:rPr>
      </w:pPr>
      <w:r w:rsidRPr="00886276">
        <w:rPr>
          <w:b/>
        </w:rPr>
        <w:t>Ambit</w:t>
      </w:r>
      <w:r w:rsidR="00686B57">
        <w:rPr>
          <w:b/>
        </w:rPr>
        <w:t>i</w:t>
      </w:r>
      <w:r w:rsidRPr="00886276">
        <w:rPr>
          <w:b/>
        </w:rPr>
        <w:t xml:space="preserve"> di intervento </w:t>
      </w:r>
      <w:r w:rsidR="00686B57">
        <w:rPr>
          <w:b/>
        </w:rPr>
        <w:t>previsti</w:t>
      </w:r>
      <w:r w:rsidRPr="00886276">
        <w:rPr>
          <w:b/>
        </w:rPr>
        <w:t xml:space="preserve"> (breve descrizione delle attività e servizi</w:t>
      </w:r>
      <w:r w:rsidR="00686B57">
        <w:rPr>
          <w:b/>
        </w:rPr>
        <w:t xml:space="preserve"> che intendete implementare</w:t>
      </w:r>
      <w:r w:rsidRPr="00886276">
        <w:rPr>
          <w:b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854"/>
      </w:tblGrid>
      <w:tr w:rsidR="00886276" w:rsidTr="00886276">
        <w:tc>
          <w:tcPr>
            <w:tcW w:w="14427" w:type="dxa"/>
          </w:tcPr>
          <w:p w:rsidR="00886276" w:rsidRPr="00D8043B" w:rsidRDefault="00D8043B" w:rsidP="00886276">
            <w:pPr>
              <w:rPr>
                <w:i/>
              </w:rPr>
            </w:pPr>
            <w:r w:rsidRPr="00D8043B">
              <w:rPr>
                <w:i/>
              </w:rPr>
              <w:t>Max 3000 caratteri</w:t>
            </w:r>
          </w:p>
          <w:p w:rsidR="00D8043B" w:rsidRDefault="00D8043B" w:rsidP="00886276"/>
        </w:tc>
      </w:tr>
    </w:tbl>
    <w:p w:rsidR="00886276" w:rsidRDefault="00886276" w:rsidP="00886276"/>
    <w:p w:rsidR="00C1700B" w:rsidRPr="0075246D" w:rsidRDefault="00E17A76" w:rsidP="0075246D">
      <w:pPr>
        <w:pStyle w:val="Paragrafoelenco"/>
        <w:numPr>
          <w:ilvl w:val="0"/>
          <w:numId w:val="1"/>
        </w:numPr>
        <w:rPr>
          <w:b/>
        </w:rPr>
      </w:pPr>
      <w:r w:rsidRPr="0075246D">
        <w:rPr>
          <w:b/>
        </w:rPr>
        <w:t>Composizione del team</w:t>
      </w:r>
      <w:r w:rsidR="0075246D">
        <w:rPr>
          <w:rStyle w:val="Rimandonotaapidipagina"/>
          <w:b/>
        </w:rPr>
        <w:footnoteReference w:id="1"/>
      </w:r>
      <w:r w:rsidRPr="0075246D">
        <w:rPr>
          <w:b/>
        </w:rPr>
        <w:t xml:space="preserve"> coinvolto nel percorso di accompagnament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14"/>
        <w:gridCol w:w="1522"/>
        <w:gridCol w:w="883"/>
        <w:gridCol w:w="1643"/>
        <w:gridCol w:w="1817"/>
        <w:gridCol w:w="1044"/>
        <w:gridCol w:w="2531"/>
      </w:tblGrid>
      <w:tr w:rsidR="00686B57" w:rsidTr="00E154ED">
        <w:trPr>
          <w:trHeight w:val="501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Nome – Cognome</w:t>
            </w: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Anno di nascita</w:t>
            </w:r>
          </w:p>
        </w:tc>
        <w:tc>
          <w:tcPr>
            <w:tcW w:w="2883" w:type="dxa"/>
          </w:tcPr>
          <w:p w:rsidR="00686B57" w:rsidRDefault="00E154ED" w:rsidP="00E17A76">
            <w:pPr>
              <w:rPr>
                <w:b/>
              </w:rPr>
            </w:pPr>
            <w:r>
              <w:rPr>
                <w:b/>
              </w:rPr>
              <w:t>Ruolo svolto all’interno del</w:t>
            </w:r>
          </w:p>
          <w:p w:rsidR="00E154ED" w:rsidRDefault="00686B57" w:rsidP="00E17A76">
            <w:pPr>
              <w:rPr>
                <w:b/>
              </w:rPr>
            </w:pPr>
            <w:r>
              <w:rPr>
                <w:b/>
              </w:rPr>
              <w:t>progetto</w:t>
            </w:r>
            <w:r w:rsidR="00E154ED">
              <w:rPr>
                <w:b/>
              </w:rPr>
              <w:t xml:space="preserve"> </w:t>
            </w: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Tipologia di rapporto con l’organizzazione</w:t>
            </w:r>
          </w:p>
        </w:tc>
        <w:tc>
          <w:tcPr>
            <w:tcW w:w="1703" w:type="dxa"/>
          </w:tcPr>
          <w:p w:rsidR="00E154ED" w:rsidRDefault="00686B57" w:rsidP="00E17A76">
            <w:pPr>
              <w:rPr>
                <w:b/>
              </w:rPr>
            </w:pPr>
            <w:r>
              <w:rPr>
                <w:b/>
              </w:rPr>
              <w:t>Titolo di studio</w:t>
            </w: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Competenze/profilo professionale</w:t>
            </w:r>
          </w:p>
        </w:tc>
      </w:tr>
      <w:tr w:rsidR="00686B57" w:rsidTr="00E154ED">
        <w:trPr>
          <w:trHeight w:val="251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88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170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</w:p>
        </w:tc>
      </w:tr>
      <w:tr w:rsidR="00686B57" w:rsidTr="00E154ED">
        <w:trPr>
          <w:trHeight w:val="251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88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170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</w:p>
        </w:tc>
      </w:tr>
      <w:tr w:rsidR="00686B57" w:rsidTr="00E154ED">
        <w:trPr>
          <w:trHeight w:val="251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88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170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</w:p>
        </w:tc>
      </w:tr>
      <w:tr w:rsidR="00686B57" w:rsidTr="00E154ED">
        <w:trPr>
          <w:trHeight w:val="251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88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170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</w:p>
        </w:tc>
      </w:tr>
      <w:tr w:rsidR="00686B57" w:rsidTr="00E154ED">
        <w:trPr>
          <w:trHeight w:val="240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88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170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</w:p>
        </w:tc>
      </w:tr>
      <w:tr w:rsidR="00686B57" w:rsidTr="00E154ED">
        <w:trPr>
          <w:trHeight w:val="240"/>
        </w:trPr>
        <w:tc>
          <w:tcPr>
            <w:tcW w:w="412" w:type="dxa"/>
          </w:tcPr>
          <w:p w:rsidR="00E154ED" w:rsidRDefault="00E154ED" w:rsidP="00E17A7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665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939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88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2168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1703" w:type="dxa"/>
          </w:tcPr>
          <w:p w:rsidR="00E154ED" w:rsidRDefault="00E154ED" w:rsidP="00E17A76">
            <w:pPr>
              <w:rPr>
                <w:b/>
              </w:rPr>
            </w:pPr>
          </w:p>
        </w:tc>
        <w:tc>
          <w:tcPr>
            <w:tcW w:w="3733" w:type="dxa"/>
          </w:tcPr>
          <w:p w:rsidR="00E154ED" w:rsidRDefault="00E154ED" w:rsidP="00E17A76">
            <w:pPr>
              <w:rPr>
                <w:b/>
              </w:rPr>
            </w:pPr>
          </w:p>
        </w:tc>
      </w:tr>
    </w:tbl>
    <w:p w:rsidR="0075246D" w:rsidRDefault="00E154ED" w:rsidP="00E154ED">
      <w:pPr>
        <w:pStyle w:val="Paragrafoelenco"/>
        <w:spacing w:before="120"/>
        <w:ind w:left="0"/>
      </w:pPr>
      <w:r>
        <w:t xml:space="preserve">Per ciascun componente del Team di lavoro si richiede </w:t>
      </w:r>
      <w:r w:rsidR="00686B57">
        <w:t>di allegare</w:t>
      </w:r>
      <w:r>
        <w:t xml:space="preserve"> un Curriculum Vitae aggiornato.</w:t>
      </w:r>
    </w:p>
    <w:p w:rsidR="00686B57" w:rsidRDefault="00686B57" w:rsidP="00E154ED">
      <w:pPr>
        <w:pStyle w:val="Paragrafoelenco"/>
        <w:spacing w:before="120"/>
        <w:ind w:left="0"/>
      </w:pPr>
    </w:p>
    <w:p w:rsidR="00686B57" w:rsidRPr="00E154ED" w:rsidRDefault="00686B57" w:rsidP="00E154ED">
      <w:pPr>
        <w:pStyle w:val="Paragrafoelenco"/>
        <w:spacing w:before="120"/>
        <w:ind w:left="0"/>
      </w:pPr>
    </w:p>
    <w:p w:rsidR="00E154ED" w:rsidRDefault="00E154ED" w:rsidP="0075246D">
      <w:pPr>
        <w:pStyle w:val="Paragrafoelenco"/>
        <w:rPr>
          <w:b/>
        </w:rPr>
      </w:pPr>
    </w:p>
    <w:p w:rsidR="00686B57" w:rsidRDefault="00686B57" w:rsidP="0075246D">
      <w:pPr>
        <w:pStyle w:val="Paragrafoelenco"/>
        <w:rPr>
          <w:b/>
        </w:rPr>
      </w:pPr>
    </w:p>
    <w:p w:rsidR="00686B57" w:rsidRDefault="00686B57" w:rsidP="0075246D">
      <w:pPr>
        <w:pStyle w:val="Paragrafoelenco"/>
        <w:rPr>
          <w:b/>
        </w:rPr>
      </w:pPr>
    </w:p>
    <w:p w:rsidR="00686B57" w:rsidRDefault="00686B57" w:rsidP="0075246D">
      <w:pPr>
        <w:pStyle w:val="Paragrafoelenco"/>
        <w:rPr>
          <w:b/>
        </w:rPr>
      </w:pPr>
    </w:p>
    <w:p w:rsidR="0075246D" w:rsidRPr="00186770" w:rsidRDefault="0075246D" w:rsidP="0075246D">
      <w:pPr>
        <w:pStyle w:val="Paragrafoelenco"/>
        <w:numPr>
          <w:ilvl w:val="0"/>
          <w:numId w:val="1"/>
        </w:numPr>
        <w:rPr>
          <w:b/>
        </w:rPr>
      </w:pPr>
      <w:r w:rsidRPr="00186770">
        <w:rPr>
          <w:b/>
        </w:rPr>
        <w:t xml:space="preserve">Responsabile </w:t>
      </w:r>
      <w:r>
        <w:rPr>
          <w:b/>
        </w:rPr>
        <w:t xml:space="preserve">del </w:t>
      </w:r>
      <w:r w:rsidRPr="00186770">
        <w:rPr>
          <w:b/>
        </w:rPr>
        <w:t>progetto e del percorso di accompagnamento (</w:t>
      </w:r>
      <w:r>
        <w:rPr>
          <w:b/>
        </w:rPr>
        <w:t>N</w:t>
      </w:r>
      <w:r w:rsidRPr="00186770">
        <w:rPr>
          <w:b/>
        </w:rPr>
        <w:t>ome</w:t>
      </w:r>
      <w:r>
        <w:rPr>
          <w:b/>
        </w:rPr>
        <w:t xml:space="preserve"> –</w:t>
      </w:r>
      <w:r w:rsidRPr="00186770">
        <w:rPr>
          <w:b/>
        </w:rPr>
        <w:t xml:space="preserve"> </w:t>
      </w:r>
      <w:r>
        <w:rPr>
          <w:b/>
        </w:rPr>
        <w:t>C</w:t>
      </w:r>
      <w:r w:rsidRPr="00186770">
        <w:rPr>
          <w:b/>
        </w:rPr>
        <w:t>ognome</w:t>
      </w:r>
      <w:r>
        <w:rPr>
          <w:b/>
        </w:rPr>
        <w:t xml:space="preserve"> e breve presentazione</w:t>
      </w:r>
      <w:r w:rsidRPr="00186770">
        <w:rPr>
          <w:b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854"/>
      </w:tblGrid>
      <w:tr w:rsidR="0075246D" w:rsidTr="00E048C5">
        <w:tc>
          <w:tcPr>
            <w:tcW w:w="14283" w:type="dxa"/>
          </w:tcPr>
          <w:p w:rsidR="0075246D" w:rsidRPr="00D8043B" w:rsidRDefault="0075246D" w:rsidP="00E048C5">
            <w:pPr>
              <w:rPr>
                <w:i/>
              </w:rPr>
            </w:pPr>
            <w:r w:rsidRPr="00D8043B">
              <w:rPr>
                <w:i/>
              </w:rPr>
              <w:t>Max 2000 caratteri</w:t>
            </w:r>
          </w:p>
          <w:p w:rsidR="0075246D" w:rsidRDefault="0075246D" w:rsidP="00E048C5">
            <w:pPr>
              <w:rPr>
                <w:b/>
              </w:rPr>
            </w:pPr>
          </w:p>
          <w:p w:rsidR="0075246D" w:rsidRDefault="0075246D" w:rsidP="00E048C5">
            <w:pPr>
              <w:rPr>
                <w:b/>
              </w:rPr>
            </w:pPr>
          </w:p>
        </w:tc>
      </w:tr>
    </w:tbl>
    <w:p w:rsidR="0075246D" w:rsidRPr="0075246D" w:rsidRDefault="0075246D" w:rsidP="0075246D">
      <w:pPr>
        <w:spacing w:before="120"/>
      </w:pPr>
    </w:p>
    <w:p w:rsidR="00C1700B" w:rsidRDefault="00C1700B" w:rsidP="0075246D">
      <w:pPr>
        <w:pStyle w:val="Paragrafoelenco"/>
        <w:numPr>
          <w:ilvl w:val="0"/>
          <w:numId w:val="1"/>
        </w:numPr>
        <w:rPr>
          <w:b/>
        </w:rPr>
      </w:pPr>
      <w:r w:rsidRPr="00E17A76">
        <w:rPr>
          <w:b/>
        </w:rPr>
        <w:t>Ambito intervento dell’</w:t>
      </w:r>
      <w:r w:rsidR="00E17A76" w:rsidRPr="00E17A76">
        <w:rPr>
          <w:b/>
        </w:rPr>
        <w:t>idea progettuale (indicare uno o più ambiti)</w:t>
      </w:r>
    </w:p>
    <w:p w:rsidR="00E17A76" w:rsidRPr="00E17A76" w:rsidRDefault="00E17A76" w:rsidP="00E17A76">
      <w:pPr>
        <w:pStyle w:val="Paragrafoelenco"/>
        <w:rPr>
          <w:b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510"/>
        <w:gridCol w:w="851"/>
      </w:tblGrid>
      <w:tr w:rsidR="00886276" w:rsidTr="00886276">
        <w:tc>
          <w:tcPr>
            <w:tcW w:w="3510" w:type="dxa"/>
          </w:tcPr>
          <w:p w:rsidR="00886276" w:rsidRPr="00186770" w:rsidRDefault="00886276" w:rsidP="00E17A76">
            <w:pPr>
              <w:pStyle w:val="Paragrafoelenco"/>
              <w:numPr>
                <w:ilvl w:val="0"/>
                <w:numId w:val="2"/>
              </w:numPr>
            </w:pPr>
            <w:r w:rsidRPr="00186770">
              <w:t>Agricoltura sociale</w:t>
            </w:r>
          </w:p>
        </w:tc>
        <w:tc>
          <w:tcPr>
            <w:tcW w:w="851" w:type="dxa"/>
          </w:tcPr>
          <w:p w:rsidR="00886276" w:rsidRDefault="00886276" w:rsidP="00C1700B">
            <w:pPr>
              <w:rPr>
                <w:b/>
              </w:rPr>
            </w:pPr>
          </w:p>
        </w:tc>
      </w:tr>
      <w:tr w:rsidR="00886276" w:rsidTr="00886276">
        <w:tc>
          <w:tcPr>
            <w:tcW w:w="3510" w:type="dxa"/>
          </w:tcPr>
          <w:p w:rsidR="00886276" w:rsidRPr="00186770" w:rsidRDefault="00886276" w:rsidP="00E17A76">
            <w:pPr>
              <w:pStyle w:val="Paragrafoelenco"/>
              <w:numPr>
                <w:ilvl w:val="0"/>
                <w:numId w:val="2"/>
              </w:numPr>
            </w:pPr>
            <w:r w:rsidRPr="00186770">
              <w:t>Turismo</w:t>
            </w:r>
          </w:p>
        </w:tc>
        <w:tc>
          <w:tcPr>
            <w:tcW w:w="851" w:type="dxa"/>
          </w:tcPr>
          <w:p w:rsidR="00886276" w:rsidRDefault="00886276" w:rsidP="00C1700B">
            <w:pPr>
              <w:rPr>
                <w:b/>
              </w:rPr>
            </w:pPr>
          </w:p>
        </w:tc>
      </w:tr>
      <w:tr w:rsidR="00886276" w:rsidTr="00886276">
        <w:tc>
          <w:tcPr>
            <w:tcW w:w="3510" w:type="dxa"/>
          </w:tcPr>
          <w:p w:rsidR="00886276" w:rsidRPr="00186770" w:rsidRDefault="00886276" w:rsidP="00E17A76">
            <w:pPr>
              <w:pStyle w:val="Paragrafoelenco"/>
              <w:numPr>
                <w:ilvl w:val="0"/>
                <w:numId w:val="2"/>
              </w:numPr>
            </w:pPr>
            <w:r w:rsidRPr="00186770">
              <w:t>Educazione</w:t>
            </w:r>
          </w:p>
        </w:tc>
        <w:tc>
          <w:tcPr>
            <w:tcW w:w="851" w:type="dxa"/>
          </w:tcPr>
          <w:p w:rsidR="00886276" w:rsidRDefault="00886276" w:rsidP="00C1700B">
            <w:pPr>
              <w:rPr>
                <w:b/>
              </w:rPr>
            </w:pPr>
          </w:p>
        </w:tc>
      </w:tr>
      <w:tr w:rsidR="00886276" w:rsidTr="00886276">
        <w:tc>
          <w:tcPr>
            <w:tcW w:w="3510" w:type="dxa"/>
          </w:tcPr>
          <w:p w:rsidR="00886276" w:rsidRPr="00186770" w:rsidRDefault="00886276" w:rsidP="00E17A76">
            <w:pPr>
              <w:pStyle w:val="Paragrafoelenco"/>
              <w:numPr>
                <w:ilvl w:val="0"/>
                <w:numId w:val="2"/>
              </w:numPr>
            </w:pPr>
            <w:r w:rsidRPr="00186770">
              <w:t>Socio-sanitario</w:t>
            </w:r>
          </w:p>
        </w:tc>
        <w:tc>
          <w:tcPr>
            <w:tcW w:w="851" w:type="dxa"/>
          </w:tcPr>
          <w:p w:rsidR="00886276" w:rsidRDefault="00886276" w:rsidP="00C1700B">
            <w:pPr>
              <w:rPr>
                <w:b/>
              </w:rPr>
            </w:pPr>
          </w:p>
        </w:tc>
      </w:tr>
      <w:tr w:rsidR="00886276" w:rsidTr="00886276">
        <w:tc>
          <w:tcPr>
            <w:tcW w:w="3510" w:type="dxa"/>
          </w:tcPr>
          <w:p w:rsidR="00886276" w:rsidRPr="00186770" w:rsidRDefault="00886276" w:rsidP="00E17A76">
            <w:pPr>
              <w:pStyle w:val="Paragrafoelenco"/>
              <w:numPr>
                <w:ilvl w:val="0"/>
                <w:numId w:val="2"/>
              </w:numPr>
            </w:pPr>
            <w:r w:rsidRPr="00186770">
              <w:t>Ambiente e territorio</w:t>
            </w:r>
          </w:p>
        </w:tc>
        <w:tc>
          <w:tcPr>
            <w:tcW w:w="851" w:type="dxa"/>
          </w:tcPr>
          <w:p w:rsidR="00886276" w:rsidRDefault="00886276" w:rsidP="00C1700B">
            <w:pPr>
              <w:rPr>
                <w:b/>
              </w:rPr>
            </w:pPr>
          </w:p>
        </w:tc>
      </w:tr>
      <w:tr w:rsidR="00886276" w:rsidTr="00886276">
        <w:tc>
          <w:tcPr>
            <w:tcW w:w="3510" w:type="dxa"/>
          </w:tcPr>
          <w:p w:rsidR="00886276" w:rsidRPr="00186770" w:rsidRDefault="00886276" w:rsidP="00E17A76">
            <w:pPr>
              <w:pStyle w:val="Paragrafoelenco"/>
              <w:numPr>
                <w:ilvl w:val="0"/>
                <w:numId w:val="2"/>
              </w:numPr>
            </w:pPr>
            <w:r w:rsidRPr="00186770">
              <w:t>Altro</w:t>
            </w:r>
          </w:p>
        </w:tc>
        <w:tc>
          <w:tcPr>
            <w:tcW w:w="851" w:type="dxa"/>
          </w:tcPr>
          <w:p w:rsidR="00886276" w:rsidRDefault="00886276" w:rsidP="00C1700B">
            <w:pPr>
              <w:rPr>
                <w:b/>
              </w:rPr>
            </w:pPr>
          </w:p>
        </w:tc>
      </w:tr>
    </w:tbl>
    <w:p w:rsidR="00E17A76" w:rsidRDefault="00E17A76" w:rsidP="00C1700B">
      <w:pPr>
        <w:rPr>
          <w:b/>
        </w:rPr>
      </w:pPr>
    </w:p>
    <w:p w:rsidR="00E17A76" w:rsidRDefault="00E17A76" w:rsidP="00C1700B">
      <w:pPr>
        <w:rPr>
          <w:b/>
        </w:rPr>
      </w:pPr>
      <w:r>
        <w:rPr>
          <w:b/>
        </w:rPr>
        <w:t xml:space="preserve">Se Altro, specificare </w:t>
      </w:r>
      <w:r w:rsidR="00686B57">
        <w:rPr>
          <w:b/>
        </w:rPr>
        <w:t>di cosa si occupa il team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854"/>
      </w:tblGrid>
      <w:tr w:rsidR="00E17A76" w:rsidTr="005A68CA">
        <w:tc>
          <w:tcPr>
            <w:tcW w:w="14283" w:type="dxa"/>
          </w:tcPr>
          <w:p w:rsidR="00D8043B" w:rsidRPr="00D8043B" w:rsidRDefault="00886276" w:rsidP="00D8043B">
            <w:pPr>
              <w:rPr>
                <w:i/>
              </w:rPr>
            </w:pPr>
            <w:r>
              <w:rPr>
                <w:b/>
              </w:rPr>
              <w:t xml:space="preserve"> </w:t>
            </w:r>
            <w:r w:rsidR="00D8043B" w:rsidRPr="00D8043B">
              <w:rPr>
                <w:i/>
              </w:rPr>
              <w:t>Max 3000 caratteri</w:t>
            </w:r>
          </w:p>
          <w:p w:rsidR="00E17A76" w:rsidRDefault="00E17A76" w:rsidP="00C1700B">
            <w:pPr>
              <w:rPr>
                <w:b/>
              </w:rPr>
            </w:pPr>
          </w:p>
          <w:p w:rsidR="00E17A76" w:rsidRDefault="00E17A76" w:rsidP="00C1700B">
            <w:pPr>
              <w:rPr>
                <w:b/>
              </w:rPr>
            </w:pPr>
          </w:p>
        </w:tc>
      </w:tr>
    </w:tbl>
    <w:p w:rsidR="00E17A76" w:rsidRDefault="00E17A76" w:rsidP="00C1700B">
      <w:pPr>
        <w:rPr>
          <w:b/>
        </w:rPr>
      </w:pPr>
    </w:p>
    <w:p w:rsidR="00E17A76" w:rsidRDefault="00E17A76" w:rsidP="0075246D">
      <w:pPr>
        <w:pStyle w:val="Paragrafoelenco"/>
        <w:numPr>
          <w:ilvl w:val="0"/>
          <w:numId w:val="1"/>
        </w:numPr>
        <w:rPr>
          <w:b/>
        </w:rPr>
      </w:pPr>
      <w:r>
        <w:rPr>
          <w:b/>
        </w:rPr>
        <w:t>Beneficiario/i e problema/i a cui risponde l’idea progettuale</w:t>
      </w:r>
    </w:p>
    <w:tbl>
      <w:tblPr>
        <w:tblStyle w:val="Grigliatabella"/>
        <w:tblW w:w="9841" w:type="dxa"/>
        <w:tblLook w:val="04A0" w:firstRow="1" w:lastRow="0" w:firstColumn="1" w:lastColumn="0" w:noHBand="0" w:noVBand="1"/>
      </w:tblPr>
      <w:tblGrid>
        <w:gridCol w:w="5070"/>
        <w:gridCol w:w="4771"/>
      </w:tblGrid>
      <w:tr w:rsidR="00686B57" w:rsidTr="00686B57">
        <w:trPr>
          <w:trHeight w:val="251"/>
        </w:trPr>
        <w:tc>
          <w:tcPr>
            <w:tcW w:w="5070" w:type="dxa"/>
          </w:tcPr>
          <w:p w:rsidR="00E17A76" w:rsidRDefault="00E17A76" w:rsidP="00E17A76">
            <w:pPr>
              <w:rPr>
                <w:b/>
              </w:rPr>
            </w:pPr>
            <w:r>
              <w:rPr>
                <w:b/>
              </w:rPr>
              <w:t>Beneficiario</w:t>
            </w:r>
          </w:p>
        </w:tc>
        <w:tc>
          <w:tcPr>
            <w:tcW w:w="4771" w:type="dxa"/>
          </w:tcPr>
          <w:p w:rsidR="00E17A76" w:rsidRDefault="00E17A76" w:rsidP="00E17A76">
            <w:pPr>
              <w:rPr>
                <w:b/>
              </w:rPr>
            </w:pPr>
            <w:r>
              <w:rPr>
                <w:b/>
              </w:rPr>
              <w:t>Problema</w:t>
            </w:r>
          </w:p>
        </w:tc>
      </w:tr>
      <w:tr w:rsidR="00686B57" w:rsidTr="00686B57">
        <w:trPr>
          <w:trHeight w:val="237"/>
        </w:trPr>
        <w:tc>
          <w:tcPr>
            <w:tcW w:w="5070" w:type="dxa"/>
          </w:tcPr>
          <w:p w:rsidR="00E17A76" w:rsidRDefault="00E17A76" w:rsidP="00E17A76">
            <w:pPr>
              <w:rPr>
                <w:b/>
              </w:rPr>
            </w:pPr>
          </w:p>
        </w:tc>
        <w:tc>
          <w:tcPr>
            <w:tcW w:w="4771" w:type="dxa"/>
          </w:tcPr>
          <w:p w:rsidR="00E17A76" w:rsidRDefault="00E17A76" w:rsidP="00E17A76">
            <w:pPr>
              <w:rPr>
                <w:b/>
              </w:rPr>
            </w:pPr>
          </w:p>
        </w:tc>
      </w:tr>
      <w:tr w:rsidR="00686B57" w:rsidTr="00686B57">
        <w:trPr>
          <w:trHeight w:val="264"/>
        </w:trPr>
        <w:tc>
          <w:tcPr>
            <w:tcW w:w="5070" w:type="dxa"/>
          </w:tcPr>
          <w:p w:rsidR="00E17A76" w:rsidRDefault="00E17A76" w:rsidP="00E17A76">
            <w:pPr>
              <w:rPr>
                <w:b/>
              </w:rPr>
            </w:pPr>
          </w:p>
        </w:tc>
        <w:tc>
          <w:tcPr>
            <w:tcW w:w="4771" w:type="dxa"/>
          </w:tcPr>
          <w:p w:rsidR="00E17A76" w:rsidRDefault="00E17A76" w:rsidP="00E17A76">
            <w:pPr>
              <w:rPr>
                <w:b/>
              </w:rPr>
            </w:pPr>
          </w:p>
        </w:tc>
      </w:tr>
      <w:tr w:rsidR="00686B57" w:rsidTr="00686B57">
        <w:trPr>
          <w:trHeight w:val="264"/>
        </w:trPr>
        <w:tc>
          <w:tcPr>
            <w:tcW w:w="5070" w:type="dxa"/>
          </w:tcPr>
          <w:p w:rsidR="00686B57" w:rsidRDefault="00686B57" w:rsidP="00E17A76">
            <w:pPr>
              <w:rPr>
                <w:b/>
              </w:rPr>
            </w:pPr>
          </w:p>
        </w:tc>
        <w:tc>
          <w:tcPr>
            <w:tcW w:w="4771" w:type="dxa"/>
          </w:tcPr>
          <w:p w:rsidR="00686B57" w:rsidRDefault="00686B57" w:rsidP="00E17A76">
            <w:pPr>
              <w:rPr>
                <w:b/>
              </w:rPr>
            </w:pPr>
          </w:p>
        </w:tc>
      </w:tr>
    </w:tbl>
    <w:p w:rsidR="00D8043B" w:rsidRPr="00D8043B" w:rsidRDefault="00D8043B" w:rsidP="00D8043B">
      <w:pPr>
        <w:rPr>
          <w:b/>
        </w:rPr>
        <w:sectPr w:rsidR="00D8043B" w:rsidRPr="00D8043B" w:rsidSect="00847AA0">
          <w:headerReference w:type="default" r:id="rId8"/>
          <w:footerReference w:type="default" r:id="rId9"/>
          <w:type w:val="continuous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:rsidR="00686B57" w:rsidRDefault="00686B57" w:rsidP="00686B57">
      <w:pPr>
        <w:pStyle w:val="Paragrafoelenco"/>
        <w:rPr>
          <w:b/>
        </w:rPr>
      </w:pPr>
    </w:p>
    <w:p w:rsidR="00686B57" w:rsidRDefault="00686B57" w:rsidP="00686B57">
      <w:pPr>
        <w:pStyle w:val="Paragrafoelenco"/>
        <w:rPr>
          <w:b/>
        </w:rPr>
      </w:pPr>
    </w:p>
    <w:p w:rsidR="00686B57" w:rsidRDefault="00686B57" w:rsidP="00686B57">
      <w:pPr>
        <w:pStyle w:val="Paragrafoelenco"/>
        <w:rPr>
          <w:b/>
        </w:rPr>
      </w:pPr>
    </w:p>
    <w:p w:rsidR="00E17A76" w:rsidRDefault="00A71571" w:rsidP="0075246D">
      <w:pPr>
        <w:pStyle w:val="Paragrafoelenco"/>
        <w:numPr>
          <w:ilvl w:val="0"/>
          <w:numId w:val="1"/>
        </w:numPr>
        <w:rPr>
          <w:b/>
        </w:rPr>
      </w:pPr>
      <w:r>
        <w:rPr>
          <w:b/>
        </w:rPr>
        <w:t xml:space="preserve">Idea progettuale / imprenditoriale. </w:t>
      </w:r>
    </w:p>
    <w:p w:rsidR="00686B57" w:rsidRDefault="00686B57" w:rsidP="00686B57">
      <w:pPr>
        <w:pStyle w:val="Paragrafoelenco"/>
        <w:rPr>
          <w:b/>
        </w:rPr>
      </w:pPr>
    </w:p>
    <w:p w:rsidR="00A71571" w:rsidRPr="00A71571" w:rsidRDefault="00A71571" w:rsidP="00A71571">
      <w:pPr>
        <w:pStyle w:val="Paragrafoelenco"/>
        <w:numPr>
          <w:ilvl w:val="0"/>
          <w:numId w:val="7"/>
        </w:numPr>
        <w:rPr>
          <w:b/>
        </w:rPr>
      </w:pPr>
      <w:r>
        <w:t>Breve descrizione dell’idea alla base della proposta di partecipazione all’avviso</w:t>
      </w:r>
    </w:p>
    <w:p w:rsidR="00A71571" w:rsidRDefault="00A71571" w:rsidP="00A71571">
      <w:pPr>
        <w:pStyle w:val="Paragrafoelenco"/>
        <w:rPr>
          <w:b/>
        </w:rPr>
      </w:pPr>
    </w:p>
    <w:tbl>
      <w:tblPr>
        <w:tblStyle w:val="Grigliatabella"/>
        <w:tblW w:w="0" w:type="auto"/>
        <w:tblInd w:w="720" w:type="dxa"/>
        <w:tblLook w:val="04A0" w:firstRow="1" w:lastRow="0" w:firstColumn="1" w:lastColumn="0" w:noHBand="0" w:noVBand="1"/>
      </w:tblPr>
      <w:tblGrid>
        <w:gridCol w:w="9134"/>
      </w:tblGrid>
      <w:tr w:rsidR="00A71571" w:rsidTr="00A71571">
        <w:tc>
          <w:tcPr>
            <w:tcW w:w="14427" w:type="dxa"/>
          </w:tcPr>
          <w:p w:rsidR="00A71571" w:rsidRDefault="00A71571" w:rsidP="00E17A76">
            <w:pPr>
              <w:pStyle w:val="Paragrafoelenco"/>
              <w:ind w:left="0"/>
              <w:rPr>
                <w:i/>
              </w:rPr>
            </w:pPr>
            <w:r w:rsidRPr="00D8043B">
              <w:rPr>
                <w:i/>
              </w:rPr>
              <w:t xml:space="preserve">max </w:t>
            </w:r>
            <w:r w:rsidR="00E154ED">
              <w:rPr>
                <w:i/>
              </w:rPr>
              <w:t>5</w:t>
            </w:r>
            <w:r>
              <w:rPr>
                <w:i/>
              </w:rPr>
              <w:t>000 caratteri</w:t>
            </w:r>
          </w:p>
          <w:p w:rsidR="00A71571" w:rsidRDefault="00A71571" w:rsidP="00E17A76">
            <w:pPr>
              <w:pStyle w:val="Paragrafoelenco"/>
              <w:ind w:left="0"/>
              <w:rPr>
                <w:b/>
              </w:rPr>
            </w:pPr>
          </w:p>
          <w:p w:rsidR="00A71571" w:rsidRDefault="00A71571" w:rsidP="00E17A76">
            <w:pPr>
              <w:pStyle w:val="Paragrafoelenco"/>
              <w:ind w:left="0"/>
              <w:rPr>
                <w:b/>
              </w:rPr>
            </w:pPr>
          </w:p>
        </w:tc>
      </w:tr>
    </w:tbl>
    <w:p w:rsidR="00E17A76" w:rsidRDefault="00E17A76" w:rsidP="00E17A76">
      <w:pPr>
        <w:pStyle w:val="Paragrafoelenco"/>
        <w:rPr>
          <w:b/>
        </w:rPr>
      </w:pPr>
    </w:p>
    <w:p w:rsidR="00E17A76" w:rsidRPr="00D8043B" w:rsidRDefault="00E17A76" w:rsidP="00E17A76">
      <w:pPr>
        <w:pStyle w:val="Paragrafoelenco"/>
        <w:numPr>
          <w:ilvl w:val="0"/>
          <w:numId w:val="3"/>
        </w:numPr>
      </w:pPr>
      <w:r w:rsidRPr="00D8043B">
        <w:t xml:space="preserve">Obiettivo </w:t>
      </w:r>
      <w:r w:rsidR="00686B57">
        <w:t xml:space="preserve">generale </w:t>
      </w:r>
      <w:r w:rsidRPr="00D8043B">
        <w:t xml:space="preserve">dell’idea progettuale </w:t>
      </w:r>
      <w:r w:rsidR="00686B57">
        <w:t>(Cosa volete raggiungere nel lungo termine)</w:t>
      </w:r>
    </w:p>
    <w:tbl>
      <w:tblPr>
        <w:tblStyle w:val="Grigliatabella"/>
        <w:tblW w:w="0" w:type="auto"/>
        <w:tblInd w:w="765" w:type="dxa"/>
        <w:tblLook w:val="04A0" w:firstRow="1" w:lastRow="0" w:firstColumn="1" w:lastColumn="0" w:noHBand="0" w:noVBand="1"/>
      </w:tblPr>
      <w:tblGrid>
        <w:gridCol w:w="9089"/>
      </w:tblGrid>
      <w:tr w:rsidR="00E17A76" w:rsidTr="005A68CA">
        <w:tc>
          <w:tcPr>
            <w:tcW w:w="13660" w:type="dxa"/>
          </w:tcPr>
          <w:p w:rsidR="00E17A76" w:rsidRPr="00D8043B" w:rsidRDefault="00D8043B" w:rsidP="00D8043B">
            <w:pPr>
              <w:rPr>
                <w:i/>
              </w:rPr>
            </w:pPr>
            <w:r w:rsidRPr="00D8043B">
              <w:rPr>
                <w:i/>
              </w:rPr>
              <w:t xml:space="preserve">max </w:t>
            </w:r>
            <w:r>
              <w:rPr>
                <w:i/>
              </w:rPr>
              <w:t>500 caratteri</w:t>
            </w:r>
          </w:p>
          <w:p w:rsidR="00E17A76" w:rsidRDefault="00E17A76" w:rsidP="00E17A76">
            <w:pPr>
              <w:pStyle w:val="Paragrafoelenco"/>
              <w:ind w:left="0"/>
              <w:rPr>
                <w:b/>
              </w:rPr>
            </w:pPr>
          </w:p>
          <w:p w:rsidR="00E17A76" w:rsidRDefault="00E17A76" w:rsidP="00E17A76">
            <w:pPr>
              <w:pStyle w:val="Paragrafoelenco"/>
              <w:ind w:left="0"/>
              <w:rPr>
                <w:b/>
              </w:rPr>
            </w:pPr>
          </w:p>
        </w:tc>
      </w:tr>
    </w:tbl>
    <w:p w:rsidR="00E17A76" w:rsidRDefault="00E17A76" w:rsidP="00E17A76">
      <w:pPr>
        <w:pStyle w:val="Paragrafoelenco"/>
        <w:ind w:left="765"/>
        <w:rPr>
          <w:b/>
        </w:rPr>
      </w:pPr>
    </w:p>
    <w:p w:rsidR="00E17A76" w:rsidRPr="00D8043B" w:rsidRDefault="00E154ED" w:rsidP="00E17A76">
      <w:pPr>
        <w:pStyle w:val="Paragrafoelenco"/>
        <w:numPr>
          <w:ilvl w:val="0"/>
          <w:numId w:val="3"/>
        </w:numPr>
      </w:pPr>
      <w:r>
        <w:t>Obiettivi specifici dell’idea progettuale</w:t>
      </w:r>
      <w:r w:rsidR="00686B57">
        <w:t xml:space="preserve"> (Quali sono i risultati propedeutici che vi permetteranno di farlo)</w:t>
      </w:r>
    </w:p>
    <w:tbl>
      <w:tblPr>
        <w:tblStyle w:val="Grigliatabella"/>
        <w:tblW w:w="0" w:type="auto"/>
        <w:tblInd w:w="765" w:type="dxa"/>
        <w:tblLook w:val="04A0" w:firstRow="1" w:lastRow="0" w:firstColumn="1" w:lastColumn="0" w:noHBand="0" w:noVBand="1"/>
      </w:tblPr>
      <w:tblGrid>
        <w:gridCol w:w="644"/>
        <w:gridCol w:w="2558"/>
        <w:gridCol w:w="5887"/>
      </w:tblGrid>
      <w:tr w:rsidR="00686B57" w:rsidTr="00686B57">
        <w:trPr>
          <w:trHeight w:val="268"/>
        </w:trPr>
        <w:tc>
          <w:tcPr>
            <w:tcW w:w="761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  <w:r>
              <w:rPr>
                <w:b/>
              </w:rPr>
              <w:t>OB N°</w:t>
            </w:r>
          </w:p>
        </w:tc>
        <w:tc>
          <w:tcPr>
            <w:tcW w:w="3544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  <w:r>
              <w:rPr>
                <w:b/>
              </w:rPr>
              <w:t>Definizione</w:t>
            </w:r>
          </w:p>
        </w:tc>
        <w:tc>
          <w:tcPr>
            <w:tcW w:w="9367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  <w:r>
              <w:rPr>
                <w:b/>
              </w:rPr>
              <w:t>Descrizione sintetica dei risultati attesi</w:t>
            </w:r>
          </w:p>
        </w:tc>
      </w:tr>
      <w:tr w:rsidR="00686B57" w:rsidTr="00686B57">
        <w:trPr>
          <w:trHeight w:val="268"/>
        </w:trPr>
        <w:tc>
          <w:tcPr>
            <w:tcW w:w="761" w:type="dxa"/>
            <w:vAlign w:val="center"/>
          </w:tcPr>
          <w:p w:rsidR="00686B57" w:rsidRDefault="00686B57" w:rsidP="00686B57">
            <w:pPr>
              <w:pStyle w:val="Paragrafoelenco"/>
              <w:ind w:left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544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</w:p>
        </w:tc>
        <w:tc>
          <w:tcPr>
            <w:tcW w:w="9367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</w:p>
        </w:tc>
      </w:tr>
      <w:tr w:rsidR="00686B57" w:rsidTr="00686B57">
        <w:trPr>
          <w:trHeight w:val="268"/>
        </w:trPr>
        <w:tc>
          <w:tcPr>
            <w:tcW w:w="761" w:type="dxa"/>
            <w:vAlign w:val="center"/>
          </w:tcPr>
          <w:p w:rsidR="00686B57" w:rsidRDefault="00686B57" w:rsidP="00686B57">
            <w:pPr>
              <w:pStyle w:val="Paragrafoelenco"/>
              <w:ind w:left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544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</w:p>
        </w:tc>
        <w:tc>
          <w:tcPr>
            <w:tcW w:w="9367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</w:p>
        </w:tc>
      </w:tr>
      <w:tr w:rsidR="00686B57" w:rsidTr="00686B57">
        <w:trPr>
          <w:trHeight w:val="268"/>
        </w:trPr>
        <w:tc>
          <w:tcPr>
            <w:tcW w:w="761" w:type="dxa"/>
            <w:vAlign w:val="center"/>
          </w:tcPr>
          <w:p w:rsidR="00686B57" w:rsidRDefault="00686B57" w:rsidP="00686B57">
            <w:pPr>
              <w:pStyle w:val="Paragrafoelenco"/>
              <w:ind w:left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544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</w:p>
        </w:tc>
        <w:tc>
          <w:tcPr>
            <w:tcW w:w="9367" w:type="dxa"/>
          </w:tcPr>
          <w:p w:rsidR="00686B57" w:rsidRDefault="00686B57" w:rsidP="00E17A76">
            <w:pPr>
              <w:pStyle w:val="Paragrafoelenco"/>
              <w:ind w:left="0"/>
              <w:rPr>
                <w:b/>
              </w:rPr>
            </w:pPr>
          </w:p>
        </w:tc>
      </w:tr>
    </w:tbl>
    <w:p w:rsidR="00E17A76" w:rsidRPr="00E17A76" w:rsidRDefault="00E17A76" w:rsidP="00E17A76">
      <w:pPr>
        <w:pStyle w:val="Paragrafoelenco"/>
        <w:ind w:left="765"/>
        <w:rPr>
          <w:b/>
        </w:rPr>
      </w:pPr>
    </w:p>
    <w:p w:rsidR="00E17A76" w:rsidRDefault="00E17A76" w:rsidP="00E17A76">
      <w:pPr>
        <w:pStyle w:val="Paragrafoelenco"/>
        <w:numPr>
          <w:ilvl w:val="0"/>
          <w:numId w:val="3"/>
        </w:numPr>
        <w:rPr>
          <w:b/>
        </w:rPr>
      </w:pPr>
      <w:r w:rsidRPr="00D8043B">
        <w:t>Contesto di riferimento in cui verrà implementato il progetto</w:t>
      </w:r>
      <w:r w:rsidR="00186770" w:rsidRPr="00D8043B">
        <w:t>.</w:t>
      </w:r>
      <w:r w:rsidRPr="00D8043B">
        <w:t xml:space="preserve"> </w:t>
      </w:r>
      <w:r w:rsidR="00186770" w:rsidRPr="00D8043B">
        <w:t>Indicare luogo in cui si prevede di realizzare il progetto</w:t>
      </w:r>
      <w:r w:rsidR="00D8043B">
        <w:t xml:space="preserve"> co</w:t>
      </w:r>
      <w:r w:rsidR="00686B57">
        <w:t>rredato</w:t>
      </w:r>
      <w:r w:rsidR="00E154ED">
        <w:t xml:space="preserve"> da una</w:t>
      </w:r>
      <w:r w:rsidR="00D8043B">
        <w:t xml:space="preserve"> breve analisi</w:t>
      </w:r>
      <w:r w:rsidR="00686B57">
        <w:t xml:space="preserve"> di contesto (fattori distintivi in particolar modo in riferimento alle vostre attività e risultati attesi)</w:t>
      </w:r>
      <w:r w:rsidR="00186770">
        <w:rPr>
          <w:b/>
        </w:rPr>
        <w:t>.</w:t>
      </w:r>
    </w:p>
    <w:tbl>
      <w:tblPr>
        <w:tblStyle w:val="Grigliatabella"/>
        <w:tblW w:w="0" w:type="auto"/>
        <w:tblInd w:w="765" w:type="dxa"/>
        <w:tblLook w:val="04A0" w:firstRow="1" w:lastRow="0" w:firstColumn="1" w:lastColumn="0" w:noHBand="0" w:noVBand="1"/>
      </w:tblPr>
      <w:tblGrid>
        <w:gridCol w:w="9089"/>
      </w:tblGrid>
      <w:tr w:rsidR="00E17A76" w:rsidTr="005A68CA">
        <w:tc>
          <w:tcPr>
            <w:tcW w:w="13660" w:type="dxa"/>
          </w:tcPr>
          <w:p w:rsidR="00E17A76" w:rsidRDefault="00D8043B" w:rsidP="00D8043B">
            <w:pPr>
              <w:rPr>
                <w:b/>
              </w:rPr>
            </w:pPr>
            <w:r w:rsidRPr="00D8043B">
              <w:rPr>
                <w:i/>
              </w:rPr>
              <w:t xml:space="preserve">max </w:t>
            </w:r>
            <w:r>
              <w:rPr>
                <w:i/>
              </w:rPr>
              <w:t>3</w:t>
            </w:r>
            <w:r w:rsidRPr="00D8043B">
              <w:rPr>
                <w:i/>
              </w:rPr>
              <w:t>00</w:t>
            </w:r>
            <w:r>
              <w:rPr>
                <w:i/>
              </w:rPr>
              <w:t>0</w:t>
            </w:r>
            <w:r w:rsidRPr="00D8043B">
              <w:rPr>
                <w:i/>
              </w:rPr>
              <w:t xml:space="preserve"> caratteri</w:t>
            </w:r>
          </w:p>
          <w:p w:rsidR="00E17A76" w:rsidRDefault="00E17A76" w:rsidP="00E17A76">
            <w:pPr>
              <w:pStyle w:val="Paragrafoelenco"/>
              <w:ind w:left="0"/>
              <w:rPr>
                <w:b/>
              </w:rPr>
            </w:pPr>
          </w:p>
          <w:p w:rsidR="00E17A76" w:rsidRDefault="00E17A76" w:rsidP="00E17A76">
            <w:pPr>
              <w:pStyle w:val="Paragrafoelenco"/>
              <w:ind w:left="0"/>
              <w:rPr>
                <w:b/>
              </w:rPr>
            </w:pPr>
          </w:p>
          <w:p w:rsidR="00E17A76" w:rsidRDefault="00E17A76" w:rsidP="00E17A76">
            <w:pPr>
              <w:pStyle w:val="Paragrafoelenco"/>
              <w:ind w:left="0"/>
              <w:rPr>
                <w:b/>
              </w:rPr>
            </w:pPr>
          </w:p>
        </w:tc>
      </w:tr>
    </w:tbl>
    <w:p w:rsidR="00E17A76" w:rsidRDefault="00E17A76" w:rsidP="00E17A76">
      <w:pPr>
        <w:pStyle w:val="Paragrafoelenco"/>
        <w:ind w:left="765"/>
        <w:rPr>
          <w:b/>
        </w:rPr>
      </w:pPr>
    </w:p>
    <w:p w:rsidR="00686B57" w:rsidRDefault="00686B57" w:rsidP="00E17A76">
      <w:pPr>
        <w:pStyle w:val="Paragrafoelenco"/>
        <w:ind w:left="765"/>
        <w:rPr>
          <w:b/>
        </w:rPr>
      </w:pPr>
    </w:p>
    <w:p w:rsidR="00686B57" w:rsidRDefault="00686B57" w:rsidP="00E17A76">
      <w:pPr>
        <w:pStyle w:val="Paragrafoelenco"/>
        <w:ind w:left="765"/>
        <w:rPr>
          <w:b/>
        </w:rPr>
      </w:pPr>
    </w:p>
    <w:p w:rsidR="00686B57" w:rsidRDefault="00686B57" w:rsidP="00E17A76">
      <w:pPr>
        <w:pStyle w:val="Paragrafoelenco"/>
        <w:ind w:left="765"/>
        <w:rPr>
          <w:b/>
        </w:rPr>
      </w:pPr>
    </w:p>
    <w:p w:rsidR="00686B57" w:rsidRDefault="00686B57" w:rsidP="00E17A76">
      <w:pPr>
        <w:pStyle w:val="Paragrafoelenco"/>
        <w:ind w:left="765"/>
        <w:rPr>
          <w:b/>
        </w:rPr>
      </w:pPr>
    </w:p>
    <w:p w:rsidR="00186770" w:rsidRPr="00186770" w:rsidRDefault="00E17A76" w:rsidP="00A71571">
      <w:pPr>
        <w:pStyle w:val="Paragrafoelenco"/>
        <w:numPr>
          <w:ilvl w:val="0"/>
          <w:numId w:val="3"/>
        </w:numPr>
      </w:pPr>
      <w:r w:rsidRPr="00D8043B">
        <w:t>Temp</w:t>
      </w:r>
      <w:r w:rsidR="00E154ED">
        <w:t>istiche</w:t>
      </w:r>
      <w:r w:rsidRPr="00D8043B">
        <w:t xml:space="preserve"> in cui si ritiene possa essere implementato il progetto</w:t>
      </w:r>
    </w:p>
    <w:p w:rsidR="00186770" w:rsidRPr="00186770" w:rsidRDefault="00186770" w:rsidP="00E17A76">
      <w:pPr>
        <w:pStyle w:val="Paragrafoelenco"/>
        <w:numPr>
          <w:ilvl w:val="0"/>
          <w:numId w:val="4"/>
        </w:numPr>
      </w:pPr>
      <w:r w:rsidRPr="00186770">
        <w:t>3 mesi</w:t>
      </w:r>
    </w:p>
    <w:p w:rsidR="00186770" w:rsidRPr="00186770" w:rsidRDefault="00186770" w:rsidP="00E17A76">
      <w:pPr>
        <w:pStyle w:val="Paragrafoelenco"/>
        <w:numPr>
          <w:ilvl w:val="0"/>
          <w:numId w:val="4"/>
        </w:numPr>
      </w:pPr>
      <w:r w:rsidRPr="00186770">
        <w:t>6 mesi</w:t>
      </w:r>
    </w:p>
    <w:p w:rsidR="00186770" w:rsidRPr="00186770" w:rsidRDefault="00186770" w:rsidP="00E17A76">
      <w:pPr>
        <w:pStyle w:val="Paragrafoelenco"/>
        <w:numPr>
          <w:ilvl w:val="0"/>
          <w:numId w:val="4"/>
        </w:numPr>
      </w:pPr>
      <w:r w:rsidRPr="00186770">
        <w:t>1 anno</w:t>
      </w:r>
    </w:p>
    <w:p w:rsidR="00186770" w:rsidRPr="00186770" w:rsidRDefault="00186770" w:rsidP="00E17A76">
      <w:pPr>
        <w:pStyle w:val="Paragrafoelenco"/>
        <w:numPr>
          <w:ilvl w:val="0"/>
          <w:numId w:val="4"/>
        </w:numPr>
      </w:pPr>
      <w:r w:rsidRPr="00186770">
        <w:t>2 anni</w:t>
      </w:r>
    </w:p>
    <w:p w:rsidR="00E17A76" w:rsidRDefault="00186770" w:rsidP="00A71571">
      <w:pPr>
        <w:pStyle w:val="Paragrafoelenco"/>
        <w:numPr>
          <w:ilvl w:val="0"/>
          <w:numId w:val="4"/>
        </w:numPr>
      </w:pPr>
      <w:r w:rsidRPr="00186770">
        <w:t>3 anni</w:t>
      </w:r>
    </w:p>
    <w:p w:rsidR="00686B57" w:rsidRPr="00A71571" w:rsidRDefault="00686B57" w:rsidP="00686B57">
      <w:pPr>
        <w:pStyle w:val="Paragrafoelenco"/>
        <w:ind w:left="1485"/>
      </w:pPr>
    </w:p>
    <w:tbl>
      <w:tblPr>
        <w:tblStyle w:val="Grigliatabella"/>
        <w:tblpPr w:leftFromText="141" w:rightFromText="141" w:vertAnchor="text" w:horzAnchor="page" w:tblpX="1667" w:tblpY="497"/>
        <w:tblW w:w="9347" w:type="dxa"/>
        <w:tblLook w:val="04A0" w:firstRow="1" w:lastRow="0" w:firstColumn="1" w:lastColumn="0" w:noHBand="0" w:noVBand="1"/>
      </w:tblPr>
      <w:tblGrid>
        <w:gridCol w:w="9347"/>
      </w:tblGrid>
      <w:tr w:rsidR="00847AA0" w:rsidTr="00847AA0">
        <w:trPr>
          <w:trHeight w:val="772"/>
        </w:trPr>
        <w:tc>
          <w:tcPr>
            <w:tcW w:w="9347" w:type="dxa"/>
          </w:tcPr>
          <w:p w:rsidR="00847AA0" w:rsidRPr="00D8043B" w:rsidRDefault="00847AA0" w:rsidP="00847AA0">
            <w:pPr>
              <w:rPr>
                <w:i/>
              </w:rPr>
            </w:pPr>
            <w:bookmarkStart w:id="0" w:name="_GoBack"/>
            <w:bookmarkEnd w:id="0"/>
            <w:r>
              <w:rPr>
                <w:i/>
              </w:rPr>
              <w:t xml:space="preserve">Riferiti al processo </w:t>
            </w:r>
            <w:r w:rsidRPr="00D8043B">
              <w:rPr>
                <w:i/>
              </w:rPr>
              <w:t xml:space="preserve">max </w:t>
            </w:r>
            <w:r>
              <w:rPr>
                <w:i/>
              </w:rPr>
              <w:t>20</w:t>
            </w:r>
            <w:r w:rsidRPr="00D8043B">
              <w:rPr>
                <w:i/>
              </w:rPr>
              <w:t>00 caratteri</w:t>
            </w:r>
          </w:p>
          <w:p w:rsidR="00847AA0" w:rsidRDefault="00847AA0" w:rsidP="00847AA0">
            <w:pPr>
              <w:pStyle w:val="Paragrafoelenco"/>
              <w:ind w:left="0"/>
              <w:rPr>
                <w:b/>
              </w:rPr>
            </w:pPr>
          </w:p>
          <w:p w:rsidR="00847AA0" w:rsidRDefault="00847AA0" w:rsidP="00847AA0">
            <w:pPr>
              <w:pStyle w:val="Paragrafoelenco"/>
              <w:ind w:left="0"/>
              <w:rPr>
                <w:b/>
              </w:rPr>
            </w:pPr>
          </w:p>
          <w:p w:rsidR="00847AA0" w:rsidRDefault="00847AA0" w:rsidP="00847AA0">
            <w:pPr>
              <w:pStyle w:val="Paragrafoelenco"/>
              <w:ind w:left="0"/>
              <w:rPr>
                <w:b/>
              </w:rPr>
            </w:pPr>
          </w:p>
        </w:tc>
      </w:tr>
      <w:tr w:rsidR="00847AA0" w:rsidTr="00847AA0">
        <w:trPr>
          <w:trHeight w:val="772"/>
        </w:trPr>
        <w:tc>
          <w:tcPr>
            <w:tcW w:w="9347" w:type="dxa"/>
          </w:tcPr>
          <w:p w:rsidR="00847AA0" w:rsidRDefault="00847AA0" w:rsidP="00847AA0">
            <w:pPr>
              <w:rPr>
                <w:i/>
              </w:rPr>
            </w:pPr>
            <w:r>
              <w:rPr>
                <w:i/>
              </w:rPr>
              <w:t xml:space="preserve">Riferiti agli strumenti (particolare attenzione alla componente tecnologica) </w:t>
            </w:r>
            <w:r w:rsidRPr="00D8043B">
              <w:rPr>
                <w:i/>
              </w:rPr>
              <w:t xml:space="preserve">max </w:t>
            </w:r>
            <w:r>
              <w:rPr>
                <w:i/>
              </w:rPr>
              <w:t>20</w:t>
            </w:r>
            <w:r w:rsidRPr="00D8043B">
              <w:rPr>
                <w:i/>
              </w:rPr>
              <w:t>00 caratteri</w:t>
            </w:r>
          </w:p>
          <w:p w:rsidR="00847AA0" w:rsidRDefault="00847AA0" w:rsidP="00847AA0">
            <w:pPr>
              <w:rPr>
                <w:i/>
              </w:rPr>
            </w:pPr>
          </w:p>
          <w:p w:rsidR="00847AA0" w:rsidRPr="00D8043B" w:rsidRDefault="00847AA0" w:rsidP="00847AA0">
            <w:pPr>
              <w:rPr>
                <w:i/>
              </w:rPr>
            </w:pPr>
          </w:p>
          <w:p w:rsidR="00847AA0" w:rsidRPr="00D8043B" w:rsidRDefault="00847AA0" w:rsidP="00847AA0">
            <w:pPr>
              <w:rPr>
                <w:i/>
              </w:rPr>
            </w:pPr>
          </w:p>
        </w:tc>
      </w:tr>
    </w:tbl>
    <w:p w:rsidR="00C1700B" w:rsidRPr="00D8043B" w:rsidRDefault="00186770" w:rsidP="00E17A76">
      <w:pPr>
        <w:pStyle w:val="Paragrafoelenco"/>
        <w:numPr>
          <w:ilvl w:val="0"/>
          <w:numId w:val="3"/>
        </w:numPr>
      </w:pPr>
      <w:r w:rsidRPr="00D8043B">
        <w:t xml:space="preserve">Aspetti innovativi dell’idea progettuale. </w:t>
      </w:r>
      <w:r w:rsidR="00D8043B">
        <w:t>Si suggerisce di</w:t>
      </w:r>
      <w:r w:rsidRPr="00D8043B">
        <w:t xml:space="preserve"> utilizzare elenco puntato</w:t>
      </w:r>
    </w:p>
    <w:p w:rsidR="00186770" w:rsidRPr="00E17A76" w:rsidRDefault="00186770" w:rsidP="00186770">
      <w:pPr>
        <w:pStyle w:val="Paragrafoelenco"/>
        <w:ind w:left="765"/>
        <w:rPr>
          <w:b/>
        </w:rPr>
      </w:pPr>
    </w:p>
    <w:p w:rsidR="00C1700B" w:rsidRPr="00D8043B" w:rsidRDefault="00186770" w:rsidP="00186770">
      <w:pPr>
        <w:pStyle w:val="Paragrafoelenco"/>
        <w:numPr>
          <w:ilvl w:val="0"/>
          <w:numId w:val="3"/>
        </w:numPr>
      </w:pPr>
      <w:r w:rsidRPr="00D8043B">
        <w:t xml:space="preserve">Sostenibilità economica: stima delle risorse economiche-finanziarie ad oggi necessarie per attivare il progetto </w:t>
      </w:r>
      <w:r w:rsidR="00D8043B">
        <w:t>con breve spiegazione</w:t>
      </w:r>
      <w:r w:rsidR="00E154ED">
        <w:t xml:space="preserve"> della logica alla base delle stime presentate</w:t>
      </w:r>
    </w:p>
    <w:tbl>
      <w:tblPr>
        <w:tblStyle w:val="Grigliatabella"/>
        <w:tblW w:w="0" w:type="auto"/>
        <w:tblInd w:w="765" w:type="dxa"/>
        <w:tblLook w:val="04A0" w:firstRow="1" w:lastRow="0" w:firstColumn="1" w:lastColumn="0" w:noHBand="0" w:noVBand="1"/>
      </w:tblPr>
      <w:tblGrid>
        <w:gridCol w:w="2029"/>
        <w:gridCol w:w="1110"/>
        <w:gridCol w:w="5950"/>
      </w:tblGrid>
      <w:tr w:rsidR="00686B57" w:rsidTr="00686B57">
        <w:trPr>
          <w:trHeight w:val="56"/>
        </w:trPr>
        <w:tc>
          <w:tcPr>
            <w:tcW w:w="2604" w:type="dxa"/>
          </w:tcPr>
          <w:p w:rsidR="00686B57" w:rsidRPr="00686B57" w:rsidRDefault="00686B57" w:rsidP="00686B57">
            <w:pPr>
              <w:rPr>
                <w:b/>
              </w:rPr>
            </w:pPr>
            <w:r>
              <w:rPr>
                <w:b/>
              </w:rPr>
              <w:t>Voce di c</w:t>
            </w:r>
            <w:r w:rsidRPr="00686B57">
              <w:rPr>
                <w:b/>
              </w:rPr>
              <w:t>osto</w:t>
            </w:r>
            <w:r>
              <w:rPr>
                <w:b/>
              </w:rPr>
              <w:t xml:space="preserve"> previsionale</w:t>
            </w:r>
          </w:p>
        </w:tc>
        <w:tc>
          <w:tcPr>
            <w:tcW w:w="1417" w:type="dxa"/>
          </w:tcPr>
          <w:p w:rsidR="00686B57" w:rsidRPr="00686B57" w:rsidRDefault="00686B57" w:rsidP="00686B57">
            <w:pPr>
              <w:rPr>
                <w:b/>
              </w:rPr>
            </w:pPr>
            <w:r>
              <w:rPr>
                <w:b/>
              </w:rPr>
              <w:t>Stima in €</w:t>
            </w:r>
          </w:p>
        </w:tc>
        <w:tc>
          <w:tcPr>
            <w:tcW w:w="9717" w:type="dxa"/>
          </w:tcPr>
          <w:p w:rsidR="00686B57" w:rsidRPr="00686B57" w:rsidRDefault="00686B57" w:rsidP="00686B57">
            <w:pPr>
              <w:rPr>
                <w:b/>
              </w:rPr>
            </w:pPr>
            <w:r w:rsidRPr="00686B57">
              <w:rPr>
                <w:b/>
              </w:rPr>
              <w:t>Utilizzo previsto</w:t>
            </w:r>
            <w:r>
              <w:rPr>
                <w:b/>
              </w:rPr>
              <w:t xml:space="preserve"> (es. risorse umane, investimenti in attrezzature, mobili, immobili, competenze …)</w:t>
            </w:r>
          </w:p>
        </w:tc>
      </w:tr>
      <w:tr w:rsidR="00686B57" w:rsidTr="00686B57">
        <w:trPr>
          <w:trHeight w:val="52"/>
        </w:trPr>
        <w:tc>
          <w:tcPr>
            <w:tcW w:w="2604" w:type="dxa"/>
          </w:tcPr>
          <w:p w:rsidR="00686B57" w:rsidRDefault="00686B57" w:rsidP="00686B57"/>
        </w:tc>
        <w:tc>
          <w:tcPr>
            <w:tcW w:w="1417" w:type="dxa"/>
          </w:tcPr>
          <w:p w:rsidR="00686B57" w:rsidRDefault="00686B57" w:rsidP="00686B57"/>
        </w:tc>
        <w:tc>
          <w:tcPr>
            <w:tcW w:w="9717" w:type="dxa"/>
          </w:tcPr>
          <w:p w:rsidR="00686B57" w:rsidRDefault="00686B57" w:rsidP="00686B57"/>
        </w:tc>
      </w:tr>
      <w:tr w:rsidR="00686B57" w:rsidTr="00686B57">
        <w:trPr>
          <w:trHeight w:val="52"/>
        </w:trPr>
        <w:tc>
          <w:tcPr>
            <w:tcW w:w="2604" w:type="dxa"/>
          </w:tcPr>
          <w:p w:rsidR="00686B57" w:rsidRDefault="00686B57" w:rsidP="00686B57"/>
        </w:tc>
        <w:tc>
          <w:tcPr>
            <w:tcW w:w="1417" w:type="dxa"/>
          </w:tcPr>
          <w:p w:rsidR="00686B57" w:rsidRDefault="00686B57" w:rsidP="00686B57"/>
        </w:tc>
        <w:tc>
          <w:tcPr>
            <w:tcW w:w="9717" w:type="dxa"/>
          </w:tcPr>
          <w:p w:rsidR="00686B57" w:rsidRDefault="00686B57" w:rsidP="00686B57"/>
        </w:tc>
      </w:tr>
      <w:tr w:rsidR="00686B57" w:rsidTr="00686B57">
        <w:trPr>
          <w:trHeight w:val="52"/>
        </w:trPr>
        <w:tc>
          <w:tcPr>
            <w:tcW w:w="2604" w:type="dxa"/>
          </w:tcPr>
          <w:p w:rsidR="00686B57" w:rsidRDefault="00686B57" w:rsidP="00686B57"/>
        </w:tc>
        <w:tc>
          <w:tcPr>
            <w:tcW w:w="1417" w:type="dxa"/>
          </w:tcPr>
          <w:p w:rsidR="00686B57" w:rsidRDefault="00686B57" w:rsidP="00686B57"/>
        </w:tc>
        <w:tc>
          <w:tcPr>
            <w:tcW w:w="9717" w:type="dxa"/>
          </w:tcPr>
          <w:p w:rsidR="00686B57" w:rsidRDefault="00686B57" w:rsidP="00686B57"/>
        </w:tc>
      </w:tr>
      <w:tr w:rsidR="00686B57" w:rsidTr="00686B57">
        <w:trPr>
          <w:trHeight w:val="52"/>
        </w:trPr>
        <w:tc>
          <w:tcPr>
            <w:tcW w:w="2604" w:type="dxa"/>
          </w:tcPr>
          <w:p w:rsidR="00686B57" w:rsidRDefault="00686B57" w:rsidP="00686B57"/>
        </w:tc>
        <w:tc>
          <w:tcPr>
            <w:tcW w:w="1417" w:type="dxa"/>
          </w:tcPr>
          <w:p w:rsidR="00686B57" w:rsidRDefault="00686B57" w:rsidP="00686B57"/>
        </w:tc>
        <w:tc>
          <w:tcPr>
            <w:tcW w:w="9717" w:type="dxa"/>
          </w:tcPr>
          <w:p w:rsidR="00686B57" w:rsidRDefault="00686B57" w:rsidP="00686B57"/>
        </w:tc>
      </w:tr>
    </w:tbl>
    <w:p w:rsidR="00186770" w:rsidRDefault="00186770" w:rsidP="005A68CA"/>
    <w:p w:rsidR="00686B57" w:rsidRDefault="00686B57" w:rsidP="005A68CA"/>
    <w:p w:rsidR="00686B57" w:rsidRDefault="00686B57" w:rsidP="005A68CA"/>
    <w:p w:rsidR="00686B57" w:rsidRDefault="00686B57" w:rsidP="005A68CA"/>
    <w:p w:rsidR="005A68CA" w:rsidRPr="00D8043B" w:rsidRDefault="005A68CA" w:rsidP="005A68CA">
      <w:pPr>
        <w:pStyle w:val="Paragrafoelenco"/>
        <w:numPr>
          <w:ilvl w:val="0"/>
          <w:numId w:val="3"/>
        </w:numPr>
        <w:spacing w:after="0"/>
        <w:ind w:left="760" w:hanging="357"/>
      </w:pPr>
      <w:r w:rsidRPr="00D8043B">
        <w:t xml:space="preserve">Risorse </w:t>
      </w:r>
      <w:r w:rsidR="00E154ED">
        <w:t xml:space="preserve">già </w:t>
      </w:r>
      <w:r w:rsidRPr="00D8043B">
        <w:t>a disposizione del</w:t>
      </w:r>
      <w:r w:rsidR="00686B57">
        <w:t xml:space="preserve"> team</w:t>
      </w:r>
      <w:r w:rsidRPr="00D8043B">
        <w:t xml:space="preserve"> (finanziarie, materiali, umane) per l’implementazione dell’idea </w:t>
      </w:r>
    </w:p>
    <w:tbl>
      <w:tblPr>
        <w:tblStyle w:val="Grigliatabella"/>
        <w:tblW w:w="0" w:type="auto"/>
        <w:tblInd w:w="817" w:type="dxa"/>
        <w:tblLook w:val="04A0" w:firstRow="1" w:lastRow="0" w:firstColumn="1" w:lastColumn="0" w:noHBand="0" w:noVBand="1"/>
      </w:tblPr>
      <w:tblGrid>
        <w:gridCol w:w="9037"/>
      </w:tblGrid>
      <w:tr w:rsidR="005A68CA" w:rsidTr="005A68CA">
        <w:tc>
          <w:tcPr>
            <w:tcW w:w="13608" w:type="dxa"/>
          </w:tcPr>
          <w:p w:rsidR="00D8043B" w:rsidRPr="00D8043B" w:rsidRDefault="00D8043B" w:rsidP="00D8043B">
            <w:pPr>
              <w:rPr>
                <w:i/>
              </w:rPr>
            </w:pPr>
            <w:r w:rsidRPr="00D8043B">
              <w:rPr>
                <w:i/>
              </w:rPr>
              <w:t>max 2000 caratteri</w:t>
            </w:r>
          </w:p>
          <w:p w:rsidR="00E154ED" w:rsidRDefault="00E154ED" w:rsidP="00D8043B"/>
          <w:p w:rsidR="00686B57" w:rsidRDefault="00686B57" w:rsidP="00D8043B"/>
        </w:tc>
      </w:tr>
    </w:tbl>
    <w:p w:rsidR="00686B57" w:rsidRDefault="00686B57" w:rsidP="00686B57">
      <w:pPr>
        <w:pStyle w:val="Paragrafoelenco"/>
        <w:ind w:left="765"/>
      </w:pPr>
    </w:p>
    <w:p w:rsidR="00186770" w:rsidRPr="00A71571" w:rsidRDefault="00186770" w:rsidP="00186770">
      <w:pPr>
        <w:pStyle w:val="Paragrafoelenco"/>
        <w:numPr>
          <w:ilvl w:val="0"/>
          <w:numId w:val="3"/>
        </w:numPr>
      </w:pPr>
      <w:r w:rsidRPr="00A71571">
        <w:t xml:space="preserve">Impatto </w:t>
      </w:r>
      <w:r w:rsidR="00E154ED">
        <w:t xml:space="preserve">socio – ambientale </w:t>
      </w:r>
      <w:r w:rsidR="00686B57">
        <w:t xml:space="preserve">che si pensa di poter </w:t>
      </w:r>
      <w:r w:rsidRPr="00A71571">
        <w:t>genera</w:t>
      </w:r>
      <w:r w:rsidR="00686B57">
        <w:t>re</w:t>
      </w:r>
      <w:r w:rsidRPr="00A71571">
        <w:t xml:space="preserve"> </w:t>
      </w:r>
      <w:r w:rsidR="00686B57">
        <w:t>attraverso il</w:t>
      </w:r>
      <w:r w:rsidRPr="00A71571">
        <w:t xml:space="preserve"> progetto</w:t>
      </w:r>
      <w:r w:rsidR="00686B57">
        <w:t xml:space="preserve"> proposto</w:t>
      </w:r>
      <w:r w:rsidRPr="00A71571">
        <w:t xml:space="preserve"> </w:t>
      </w:r>
      <w:r w:rsidR="00E154ED">
        <w:t>nel contesto di riferimento</w:t>
      </w:r>
    </w:p>
    <w:tbl>
      <w:tblPr>
        <w:tblStyle w:val="Grigliatabella"/>
        <w:tblW w:w="0" w:type="auto"/>
        <w:tblInd w:w="765" w:type="dxa"/>
        <w:tblLook w:val="04A0" w:firstRow="1" w:lastRow="0" w:firstColumn="1" w:lastColumn="0" w:noHBand="0" w:noVBand="1"/>
      </w:tblPr>
      <w:tblGrid>
        <w:gridCol w:w="9089"/>
      </w:tblGrid>
      <w:tr w:rsidR="00186770" w:rsidTr="005A68CA">
        <w:tc>
          <w:tcPr>
            <w:tcW w:w="13660" w:type="dxa"/>
          </w:tcPr>
          <w:p w:rsidR="00186770" w:rsidRPr="00A71571" w:rsidRDefault="00A71571" w:rsidP="00A71571">
            <w:pPr>
              <w:rPr>
                <w:i/>
              </w:rPr>
            </w:pPr>
            <w:r w:rsidRPr="00A71571">
              <w:rPr>
                <w:i/>
              </w:rPr>
              <w:t>max 1500 caratteri</w:t>
            </w:r>
          </w:p>
          <w:p w:rsidR="00186770" w:rsidRDefault="00186770" w:rsidP="00186770">
            <w:pPr>
              <w:pStyle w:val="Paragrafoelenco"/>
              <w:ind w:left="0"/>
              <w:rPr>
                <w:b/>
              </w:rPr>
            </w:pPr>
          </w:p>
          <w:p w:rsidR="00186770" w:rsidRDefault="00186770" w:rsidP="00186770">
            <w:pPr>
              <w:pStyle w:val="Paragrafoelenco"/>
              <w:ind w:left="0"/>
              <w:rPr>
                <w:b/>
              </w:rPr>
            </w:pPr>
          </w:p>
          <w:p w:rsidR="00186770" w:rsidRDefault="00186770" w:rsidP="00186770">
            <w:pPr>
              <w:pStyle w:val="Paragrafoelenco"/>
              <w:ind w:left="0"/>
              <w:rPr>
                <w:b/>
              </w:rPr>
            </w:pPr>
          </w:p>
        </w:tc>
      </w:tr>
    </w:tbl>
    <w:p w:rsidR="00186770" w:rsidRPr="00186770" w:rsidRDefault="00186770" w:rsidP="00186770">
      <w:pPr>
        <w:pStyle w:val="Paragrafoelenco"/>
        <w:ind w:left="765"/>
        <w:rPr>
          <w:b/>
        </w:rPr>
      </w:pPr>
    </w:p>
    <w:p w:rsidR="00C1700B" w:rsidRDefault="00186770" w:rsidP="0075246D">
      <w:pPr>
        <w:pStyle w:val="Paragrafoelenco"/>
        <w:numPr>
          <w:ilvl w:val="0"/>
          <w:numId w:val="1"/>
        </w:numPr>
        <w:rPr>
          <w:b/>
        </w:rPr>
      </w:pPr>
      <w:r>
        <w:rPr>
          <w:b/>
        </w:rPr>
        <w:t>Aspettative rispetto al percorso di accompagnamento</w:t>
      </w:r>
    </w:p>
    <w:tbl>
      <w:tblPr>
        <w:tblStyle w:val="Grigliatabella"/>
        <w:tblW w:w="0" w:type="auto"/>
        <w:tblInd w:w="720" w:type="dxa"/>
        <w:tblLook w:val="04A0" w:firstRow="1" w:lastRow="0" w:firstColumn="1" w:lastColumn="0" w:noHBand="0" w:noVBand="1"/>
      </w:tblPr>
      <w:tblGrid>
        <w:gridCol w:w="9134"/>
      </w:tblGrid>
      <w:tr w:rsidR="00186770" w:rsidTr="005A68CA">
        <w:tc>
          <w:tcPr>
            <w:tcW w:w="13705" w:type="dxa"/>
          </w:tcPr>
          <w:p w:rsidR="00186770" w:rsidRDefault="00A71571" w:rsidP="00186770">
            <w:pPr>
              <w:pStyle w:val="Paragrafoelenco"/>
              <w:ind w:left="0"/>
              <w:rPr>
                <w:b/>
              </w:rPr>
            </w:pPr>
            <w:r w:rsidRPr="00A71571">
              <w:rPr>
                <w:i/>
              </w:rPr>
              <w:t xml:space="preserve">max </w:t>
            </w:r>
            <w:r>
              <w:rPr>
                <w:i/>
              </w:rPr>
              <w:t>20</w:t>
            </w:r>
            <w:r w:rsidRPr="00A71571">
              <w:rPr>
                <w:i/>
              </w:rPr>
              <w:t>00 caratteri</w:t>
            </w:r>
          </w:p>
          <w:p w:rsidR="00186770" w:rsidRDefault="00186770" w:rsidP="00186770">
            <w:pPr>
              <w:pStyle w:val="Paragrafoelenco"/>
              <w:ind w:left="0"/>
              <w:rPr>
                <w:b/>
              </w:rPr>
            </w:pPr>
          </w:p>
          <w:p w:rsidR="00186770" w:rsidRDefault="00186770" w:rsidP="00186770">
            <w:pPr>
              <w:pStyle w:val="Paragrafoelenco"/>
              <w:ind w:left="0"/>
              <w:rPr>
                <w:b/>
              </w:rPr>
            </w:pPr>
          </w:p>
          <w:p w:rsidR="00186770" w:rsidRDefault="00186770" w:rsidP="00186770">
            <w:pPr>
              <w:pStyle w:val="Paragrafoelenco"/>
              <w:ind w:left="0"/>
              <w:rPr>
                <w:b/>
              </w:rPr>
            </w:pPr>
          </w:p>
        </w:tc>
      </w:tr>
    </w:tbl>
    <w:p w:rsidR="00186770" w:rsidRDefault="00186770" w:rsidP="00186770">
      <w:pPr>
        <w:pStyle w:val="Paragrafoelenco"/>
        <w:rPr>
          <w:b/>
        </w:rPr>
      </w:pPr>
    </w:p>
    <w:p w:rsidR="00186770" w:rsidRDefault="00186770" w:rsidP="0075246D">
      <w:pPr>
        <w:pStyle w:val="Paragrafoelenco"/>
        <w:numPr>
          <w:ilvl w:val="0"/>
          <w:numId w:val="1"/>
        </w:numPr>
        <w:rPr>
          <w:b/>
        </w:rPr>
      </w:pPr>
      <w:r>
        <w:rPr>
          <w:b/>
        </w:rPr>
        <w:t>Eventuali commenti</w:t>
      </w:r>
      <w:r w:rsidR="00A71571">
        <w:rPr>
          <w:b/>
        </w:rPr>
        <w:t xml:space="preserve"> o informazioni aggiuntive</w:t>
      </w:r>
    </w:p>
    <w:tbl>
      <w:tblPr>
        <w:tblStyle w:val="Grigliatabella"/>
        <w:tblW w:w="0" w:type="auto"/>
        <w:tblInd w:w="720" w:type="dxa"/>
        <w:tblLook w:val="04A0" w:firstRow="1" w:lastRow="0" w:firstColumn="1" w:lastColumn="0" w:noHBand="0" w:noVBand="1"/>
      </w:tblPr>
      <w:tblGrid>
        <w:gridCol w:w="9134"/>
      </w:tblGrid>
      <w:tr w:rsidR="00186770" w:rsidTr="005A68CA">
        <w:tc>
          <w:tcPr>
            <w:tcW w:w="13705" w:type="dxa"/>
          </w:tcPr>
          <w:p w:rsidR="00A71571" w:rsidRDefault="00A71571" w:rsidP="00A71571">
            <w:pPr>
              <w:rPr>
                <w:i/>
              </w:rPr>
            </w:pPr>
            <w:r w:rsidRPr="00A71571">
              <w:rPr>
                <w:i/>
              </w:rPr>
              <w:t xml:space="preserve">max </w:t>
            </w:r>
            <w:r>
              <w:rPr>
                <w:i/>
              </w:rPr>
              <w:t>15</w:t>
            </w:r>
            <w:r w:rsidRPr="00A71571">
              <w:rPr>
                <w:i/>
              </w:rPr>
              <w:t>00 caratteri</w:t>
            </w:r>
          </w:p>
          <w:p w:rsidR="00686B57" w:rsidRDefault="00686B57" w:rsidP="00A71571">
            <w:pPr>
              <w:rPr>
                <w:b/>
                <w:i/>
              </w:rPr>
            </w:pPr>
          </w:p>
          <w:p w:rsidR="00686B57" w:rsidRPr="00A71571" w:rsidRDefault="00686B57" w:rsidP="00A71571">
            <w:pPr>
              <w:rPr>
                <w:b/>
              </w:rPr>
            </w:pPr>
          </w:p>
          <w:p w:rsidR="00186770" w:rsidRDefault="00186770" w:rsidP="00A71571">
            <w:pPr>
              <w:pStyle w:val="Paragrafoelenco"/>
              <w:rPr>
                <w:b/>
              </w:rPr>
            </w:pPr>
          </w:p>
          <w:p w:rsidR="00186770" w:rsidRPr="00A71571" w:rsidRDefault="00186770" w:rsidP="00A71571">
            <w:pPr>
              <w:rPr>
                <w:b/>
              </w:rPr>
            </w:pPr>
          </w:p>
        </w:tc>
      </w:tr>
    </w:tbl>
    <w:p w:rsidR="00186770" w:rsidRDefault="00186770" w:rsidP="00186770">
      <w:pPr>
        <w:pStyle w:val="Paragrafoelenco"/>
        <w:rPr>
          <w:b/>
          <w:sz w:val="16"/>
        </w:rPr>
      </w:pPr>
    </w:p>
    <w:p w:rsidR="00686B57" w:rsidRDefault="00686B57" w:rsidP="00186770">
      <w:pPr>
        <w:pStyle w:val="Paragrafoelenco"/>
        <w:rPr>
          <w:b/>
          <w:sz w:val="16"/>
        </w:rPr>
      </w:pPr>
    </w:p>
    <w:p w:rsidR="00686B57" w:rsidRDefault="00686B57" w:rsidP="00186770">
      <w:pPr>
        <w:pStyle w:val="Paragrafoelenco"/>
        <w:rPr>
          <w:b/>
          <w:sz w:val="16"/>
        </w:rPr>
      </w:pPr>
    </w:p>
    <w:p w:rsidR="00686B57" w:rsidRDefault="00686B57" w:rsidP="00186770">
      <w:pPr>
        <w:pStyle w:val="Paragrafoelenco"/>
        <w:rPr>
          <w:b/>
          <w:sz w:val="16"/>
        </w:rPr>
      </w:pPr>
    </w:p>
    <w:p w:rsidR="00686B57" w:rsidRDefault="00686B57" w:rsidP="00186770">
      <w:pPr>
        <w:pStyle w:val="Paragrafoelenco"/>
        <w:rPr>
          <w:b/>
          <w:sz w:val="16"/>
        </w:rPr>
      </w:pPr>
    </w:p>
    <w:p w:rsidR="00686B57" w:rsidRDefault="00686B57" w:rsidP="00186770">
      <w:pPr>
        <w:pStyle w:val="Paragrafoelenco"/>
        <w:rPr>
          <w:b/>
          <w:sz w:val="16"/>
        </w:rPr>
      </w:pPr>
    </w:p>
    <w:p w:rsidR="00686B57" w:rsidRPr="00D81C6F" w:rsidRDefault="00686B57" w:rsidP="00186770">
      <w:pPr>
        <w:pStyle w:val="Paragrafoelenco"/>
        <w:rPr>
          <w:b/>
          <w:sz w:val="16"/>
        </w:rPr>
      </w:pPr>
    </w:p>
    <w:p w:rsidR="00C1700B" w:rsidRPr="00D81C6F" w:rsidRDefault="0075246D" w:rsidP="00C1700B">
      <w:pPr>
        <w:rPr>
          <w:sz w:val="16"/>
        </w:rPr>
      </w:pPr>
      <w:r w:rsidRPr="00D81C6F">
        <w:rPr>
          <w:sz w:val="16"/>
        </w:rPr>
        <w:t>Il legale rappresentante del soggetto proponente o capofila in caso di raggruppamento di imprese</w:t>
      </w:r>
      <w:r w:rsidR="00D81C6F" w:rsidRPr="00D81C6F">
        <w:rPr>
          <w:sz w:val="16"/>
        </w:rPr>
        <w:t>,</w:t>
      </w:r>
      <w:r w:rsidRPr="00D81C6F">
        <w:rPr>
          <w:sz w:val="16"/>
        </w:rPr>
        <w:t xml:space="preserve"> dichiara di essere consapevole </w:t>
      </w:r>
      <w:r w:rsidR="00D81C6F" w:rsidRPr="00D81C6F">
        <w:rPr>
          <w:sz w:val="16"/>
        </w:rPr>
        <w:t>che i componenti del team di progetto dovranno garantire, ai fini del passaggio alle fasi successive di accompagnamento di garantire la presenza di almeno ¾ del gruppo di lavoro a ciascuna sessione presenziale.</w:t>
      </w:r>
    </w:p>
    <w:p w:rsidR="00D81C6F" w:rsidRPr="00D81C6F" w:rsidRDefault="00D81C6F" w:rsidP="00E154ED">
      <w:pPr>
        <w:jc w:val="both"/>
        <w:rPr>
          <w:sz w:val="16"/>
        </w:rPr>
      </w:pPr>
      <w:r w:rsidRPr="00D81C6F">
        <w:rPr>
          <w:sz w:val="16"/>
        </w:rPr>
        <w:t>Il legale rappresentante del soggetto proponente o capofila in caso di raggruppamento di imprese, dichiara altresì di essere a conoscenza dell’impegno richiesto ai componenti del team per la presentazione dei vari output</w:t>
      </w:r>
      <w:r w:rsidR="00E154ED">
        <w:rPr>
          <w:sz w:val="16"/>
        </w:rPr>
        <w:t xml:space="preserve"> attesi dal percorso di accompagnamento</w:t>
      </w:r>
      <w:r w:rsidRPr="00D81C6F">
        <w:rPr>
          <w:sz w:val="16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4"/>
        <w:gridCol w:w="6000"/>
      </w:tblGrid>
      <w:tr w:rsidR="00CC60AC" w:rsidTr="00D81C6F">
        <w:tc>
          <w:tcPr>
            <w:tcW w:w="4889" w:type="dxa"/>
          </w:tcPr>
          <w:p w:rsidR="00CC60AC" w:rsidRDefault="005A68CA" w:rsidP="00CC60AC">
            <w:r>
              <w:t>D</w:t>
            </w:r>
            <w:r w:rsidR="00CC60AC">
              <w:t>ata</w:t>
            </w:r>
          </w:p>
          <w:p w:rsidR="00CC60AC" w:rsidRDefault="00CC60AC" w:rsidP="00CC60AC"/>
          <w:p w:rsidR="00CC60AC" w:rsidRDefault="00CC60AC" w:rsidP="00CC60AC">
            <w:r>
              <w:t>………………………………………</w:t>
            </w:r>
            <w:r w:rsidR="00D81C6F">
              <w:t>………</w:t>
            </w:r>
          </w:p>
          <w:p w:rsidR="00CC60AC" w:rsidRDefault="00CC60AC"/>
        </w:tc>
        <w:tc>
          <w:tcPr>
            <w:tcW w:w="9253" w:type="dxa"/>
          </w:tcPr>
          <w:p w:rsidR="00CC60AC" w:rsidRDefault="00CC60AC" w:rsidP="00CC60AC">
            <w:pPr>
              <w:jc w:val="right"/>
            </w:pPr>
            <w:r>
              <w:t xml:space="preserve">Firma del </w:t>
            </w:r>
            <w:r w:rsidR="00686B57">
              <w:t>Referente del Progetto</w:t>
            </w:r>
          </w:p>
          <w:p w:rsidR="00CC60AC" w:rsidRDefault="00CC60AC" w:rsidP="00CC60AC">
            <w:pPr>
              <w:jc w:val="right"/>
            </w:pPr>
          </w:p>
          <w:p w:rsidR="00CC60AC" w:rsidRDefault="00D81C6F" w:rsidP="00CC60AC">
            <w:pPr>
              <w:jc w:val="right"/>
            </w:pPr>
            <w:r>
              <w:t>………….</w:t>
            </w:r>
            <w:r w:rsidR="00CC60AC">
              <w:t>………………………………………</w:t>
            </w:r>
          </w:p>
          <w:p w:rsidR="00CC60AC" w:rsidRDefault="00CC60AC" w:rsidP="00CC60AC">
            <w:pPr>
              <w:jc w:val="right"/>
            </w:pPr>
          </w:p>
        </w:tc>
      </w:tr>
    </w:tbl>
    <w:p w:rsidR="006E0D43" w:rsidRDefault="006E0D43" w:rsidP="00686B57"/>
    <w:sectPr w:rsidR="006E0D43" w:rsidSect="00847AA0">
      <w:type w:val="continuous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0BEB" w:rsidRDefault="00770BEB" w:rsidP="00886276">
      <w:pPr>
        <w:spacing w:after="0" w:line="240" w:lineRule="auto"/>
      </w:pPr>
      <w:r>
        <w:separator/>
      </w:r>
    </w:p>
  </w:endnote>
  <w:endnote w:type="continuationSeparator" w:id="0">
    <w:p w:rsidR="00770BEB" w:rsidRDefault="00770BEB" w:rsidP="00886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08E7" w:rsidRDefault="003908E7">
    <w:pPr>
      <w:pStyle w:val="Pidipagina"/>
    </w:pPr>
    <w:r w:rsidRPr="0089793E"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0755C28D" wp14:editId="001546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711772" cy="758007"/>
          <wp:effectExtent l="0" t="0" r="0" b="4445"/>
          <wp:wrapNone/>
          <wp:docPr id="10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magine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11772" cy="7580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0BEB" w:rsidRDefault="00770BEB" w:rsidP="00886276">
      <w:pPr>
        <w:spacing w:after="0" w:line="240" w:lineRule="auto"/>
      </w:pPr>
      <w:r>
        <w:separator/>
      </w:r>
    </w:p>
  </w:footnote>
  <w:footnote w:type="continuationSeparator" w:id="0">
    <w:p w:rsidR="00770BEB" w:rsidRDefault="00770BEB" w:rsidP="00886276">
      <w:pPr>
        <w:spacing w:after="0" w:line="240" w:lineRule="auto"/>
      </w:pPr>
      <w:r>
        <w:continuationSeparator/>
      </w:r>
    </w:p>
  </w:footnote>
  <w:footnote w:id="1">
    <w:p w:rsidR="0075246D" w:rsidRDefault="0075246D" w:rsidP="00E154ED">
      <w:pPr>
        <w:spacing w:after="120"/>
      </w:pPr>
      <w:r>
        <w:rPr>
          <w:rStyle w:val="Rimandonotaapidipagina"/>
        </w:rPr>
        <w:footnoteRef/>
      </w:r>
      <w:r>
        <w:t xml:space="preserve"> Si ricorda che il team di lavoro deve essere composto da un minimo di tre fino a un massimo di sei componenti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08E7" w:rsidRDefault="003908E7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61312" behindDoc="0" locked="0" layoutInCell="1" allowOverlap="1" wp14:anchorId="29D6EB43" wp14:editId="350C2416">
          <wp:simplePos x="0" y="0"/>
          <wp:positionH relativeFrom="column">
            <wp:posOffset>7620</wp:posOffset>
          </wp:positionH>
          <wp:positionV relativeFrom="paragraph">
            <wp:posOffset>-198755</wp:posOffset>
          </wp:positionV>
          <wp:extent cx="602974" cy="792480"/>
          <wp:effectExtent l="0" t="0" r="6985" b="7620"/>
          <wp:wrapNone/>
          <wp:docPr id="1" name="Immagine 1" descr="logo spazio attiv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spazio attiv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2974" cy="792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E698A"/>
    <w:multiLevelType w:val="hybridMultilevel"/>
    <w:tmpl w:val="236AE2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A3123"/>
    <w:multiLevelType w:val="hybridMultilevel"/>
    <w:tmpl w:val="76504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80F74"/>
    <w:multiLevelType w:val="hybridMultilevel"/>
    <w:tmpl w:val="A7862E9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66D72"/>
    <w:multiLevelType w:val="hybridMultilevel"/>
    <w:tmpl w:val="D52A36EE"/>
    <w:lvl w:ilvl="0" w:tplc="041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47704C2A"/>
    <w:multiLevelType w:val="hybridMultilevel"/>
    <w:tmpl w:val="3EC0958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5650"/>
    <w:multiLevelType w:val="hybridMultilevel"/>
    <w:tmpl w:val="00A04450"/>
    <w:lvl w:ilvl="0" w:tplc="44725F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D48CB"/>
    <w:multiLevelType w:val="hybridMultilevel"/>
    <w:tmpl w:val="7BA0361E"/>
    <w:lvl w:ilvl="0" w:tplc="44725FAC">
      <w:start w:val="1"/>
      <w:numFmt w:val="bullet"/>
      <w:lvlText w:val=""/>
      <w:lvlJc w:val="left"/>
      <w:pPr>
        <w:ind w:left="148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62EF2FB9"/>
    <w:multiLevelType w:val="hybridMultilevel"/>
    <w:tmpl w:val="01AC7F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234216"/>
    <w:multiLevelType w:val="hybridMultilevel"/>
    <w:tmpl w:val="3D9C18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zMxM7U0MrQwsDBW0lEKTi0uzszPAykwrAUAUwsxXywAAAA="/>
  </w:docVars>
  <w:rsids>
    <w:rsidRoot w:val="00C1700B"/>
    <w:rsid w:val="00024F8B"/>
    <w:rsid w:val="000C0337"/>
    <w:rsid w:val="00186770"/>
    <w:rsid w:val="003908E7"/>
    <w:rsid w:val="003B4813"/>
    <w:rsid w:val="003B74BE"/>
    <w:rsid w:val="005A68CA"/>
    <w:rsid w:val="00686B57"/>
    <w:rsid w:val="006C0CC7"/>
    <w:rsid w:val="006E0D43"/>
    <w:rsid w:val="0075246D"/>
    <w:rsid w:val="00770BEB"/>
    <w:rsid w:val="00847AA0"/>
    <w:rsid w:val="00886276"/>
    <w:rsid w:val="009D6C42"/>
    <w:rsid w:val="00A71571"/>
    <w:rsid w:val="00AC07A8"/>
    <w:rsid w:val="00B777F7"/>
    <w:rsid w:val="00C1700B"/>
    <w:rsid w:val="00C77CB7"/>
    <w:rsid w:val="00CC60AC"/>
    <w:rsid w:val="00D8043B"/>
    <w:rsid w:val="00D81C6F"/>
    <w:rsid w:val="00DE1F38"/>
    <w:rsid w:val="00E154ED"/>
    <w:rsid w:val="00E1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2B2E9DD6-3AF8-48E8-8A75-1A0B5BE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C17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DE1F3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E1F3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E1F3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E1F3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E1F38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E1F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E1F38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E17A76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8627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8627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86276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3908E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908E7"/>
  </w:style>
  <w:style w:type="paragraph" w:styleId="Pidipagina">
    <w:name w:val="footer"/>
    <w:basedOn w:val="Normale"/>
    <w:link w:val="PidipaginaCarattere"/>
    <w:uiPriority w:val="99"/>
    <w:unhideWhenUsed/>
    <w:rsid w:val="003908E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908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AE29C-69B0-4B9B-BDE9-A5AE8FA74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8</Words>
  <Characters>3300</Characters>
  <Application>Microsoft Office Word</Application>
  <DocSecurity>4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a</dc:creator>
  <cp:lastModifiedBy>Berenice Marisei</cp:lastModifiedBy>
  <cp:revision>2</cp:revision>
  <dcterms:created xsi:type="dcterms:W3CDTF">2019-11-12T14:58:00Z</dcterms:created>
  <dcterms:modified xsi:type="dcterms:W3CDTF">2019-11-12T14:58:00Z</dcterms:modified>
</cp:coreProperties>
</file>